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15574" w14:textId="77777777" w:rsidR="00E37936" w:rsidRDefault="00E37936" w:rsidP="00335AE7">
      <w:pPr>
        <w:jc w:val="center"/>
        <w:rPr>
          <w:rFonts w:ascii="Times New Roman" w:hAnsi="Times New Roman"/>
          <w:b/>
          <w:sz w:val="24"/>
          <w:szCs w:val="24"/>
        </w:rPr>
      </w:pPr>
    </w:p>
    <w:p w14:paraId="3ACC746D" w14:textId="512A865C" w:rsidR="00335AE7" w:rsidRPr="00183315" w:rsidRDefault="00335AE7" w:rsidP="00335AE7">
      <w:pPr>
        <w:jc w:val="center"/>
        <w:rPr>
          <w:rFonts w:ascii="Times New Roman" w:hAnsi="Times New Roman"/>
          <w:b/>
          <w:sz w:val="24"/>
          <w:szCs w:val="24"/>
        </w:rPr>
      </w:pPr>
      <w:r w:rsidRPr="00183315">
        <w:rPr>
          <w:rFonts w:ascii="Times New Roman" w:hAnsi="Times New Roman"/>
          <w:b/>
          <w:sz w:val="24"/>
          <w:szCs w:val="24"/>
        </w:rPr>
        <w:t>VILLAGE OF TUXEDO PARK</w:t>
      </w:r>
    </w:p>
    <w:p w14:paraId="509B4161" w14:textId="77777777" w:rsidR="00335AE7" w:rsidRPr="00183315" w:rsidRDefault="00335AE7" w:rsidP="00335AE7">
      <w:pPr>
        <w:jc w:val="center"/>
        <w:rPr>
          <w:rFonts w:ascii="Times New Roman" w:hAnsi="Times New Roman"/>
          <w:sz w:val="24"/>
          <w:szCs w:val="24"/>
        </w:rPr>
      </w:pPr>
      <w:r w:rsidRPr="00183315">
        <w:rPr>
          <w:rFonts w:ascii="Times New Roman" w:hAnsi="Times New Roman"/>
          <w:sz w:val="24"/>
          <w:szCs w:val="24"/>
        </w:rPr>
        <w:t>80 LORILLARD ROAD</w:t>
      </w:r>
    </w:p>
    <w:p w14:paraId="6CA91029" w14:textId="2E847A7F" w:rsidR="00335AE7" w:rsidRPr="00183315" w:rsidRDefault="00335AE7" w:rsidP="00335AE7">
      <w:pPr>
        <w:jc w:val="center"/>
        <w:rPr>
          <w:rFonts w:ascii="Times New Roman" w:hAnsi="Times New Roman"/>
          <w:sz w:val="24"/>
          <w:szCs w:val="24"/>
        </w:rPr>
      </w:pPr>
      <w:r w:rsidRPr="00183315">
        <w:rPr>
          <w:rFonts w:ascii="Times New Roman" w:hAnsi="Times New Roman"/>
          <w:sz w:val="24"/>
          <w:szCs w:val="24"/>
        </w:rPr>
        <w:t>TUXEDO PARK, N</w:t>
      </w:r>
      <w:r w:rsidR="00855296">
        <w:rPr>
          <w:rFonts w:ascii="Times New Roman" w:hAnsi="Times New Roman"/>
          <w:sz w:val="24"/>
          <w:szCs w:val="24"/>
        </w:rPr>
        <w:t>Y</w:t>
      </w:r>
      <w:r w:rsidRPr="00183315">
        <w:rPr>
          <w:rFonts w:ascii="Times New Roman" w:hAnsi="Times New Roman"/>
          <w:sz w:val="24"/>
          <w:szCs w:val="24"/>
        </w:rPr>
        <w:t xml:space="preserve"> 10987</w:t>
      </w:r>
    </w:p>
    <w:p w14:paraId="2CDDDBEC" w14:textId="77777777" w:rsidR="00335AE7" w:rsidRPr="00183315" w:rsidRDefault="00335AE7" w:rsidP="00335AE7">
      <w:pPr>
        <w:rPr>
          <w:rFonts w:ascii="Times New Roman" w:hAnsi="Times New Roman"/>
          <w:sz w:val="20"/>
        </w:rPr>
      </w:pPr>
    </w:p>
    <w:p w14:paraId="564ABD48" w14:textId="77777777" w:rsidR="00335AE7" w:rsidRPr="00183315" w:rsidRDefault="00335AE7" w:rsidP="00335AE7">
      <w:pPr>
        <w:outlineLvl w:val="0"/>
        <w:rPr>
          <w:rFonts w:ascii="Times New Roman" w:hAnsi="Times New Roman"/>
          <w:sz w:val="14"/>
          <w:szCs w:val="14"/>
        </w:rPr>
      </w:pPr>
      <w:r w:rsidRPr="00183315">
        <w:rPr>
          <w:rFonts w:ascii="Times New Roman" w:hAnsi="Times New Roman"/>
          <w:sz w:val="14"/>
          <w:szCs w:val="14"/>
        </w:rPr>
        <w:t>David C. McFadden</w:t>
      </w:r>
    </w:p>
    <w:p w14:paraId="0C4C571D" w14:textId="7325A58B" w:rsidR="00335AE7" w:rsidRDefault="00335AE7" w:rsidP="00335AE7">
      <w:pPr>
        <w:rPr>
          <w:rFonts w:ascii="Times New Roman" w:hAnsi="Times New Roman"/>
          <w:sz w:val="14"/>
          <w:szCs w:val="14"/>
        </w:rPr>
      </w:pPr>
      <w:r w:rsidRPr="00183315">
        <w:rPr>
          <w:rFonts w:ascii="Times New Roman" w:hAnsi="Times New Roman"/>
          <w:sz w:val="14"/>
          <w:szCs w:val="14"/>
        </w:rPr>
        <w:t xml:space="preserve">           Mayor</w:t>
      </w:r>
    </w:p>
    <w:p w14:paraId="104D3E05" w14:textId="77777777" w:rsidR="000072FB" w:rsidRPr="00426122" w:rsidRDefault="000072FB" w:rsidP="000072FB">
      <w:pPr>
        <w:jc w:val="center"/>
        <w:outlineLvl w:val="0"/>
        <w:rPr>
          <w:rFonts w:ascii="Times New Roman" w:hAnsi="Times New Roman"/>
          <w:b/>
          <w:sz w:val="22"/>
          <w:szCs w:val="22"/>
        </w:rPr>
      </w:pPr>
      <w:r w:rsidRPr="00426122">
        <w:rPr>
          <w:rFonts w:ascii="Times New Roman" w:hAnsi="Times New Roman"/>
          <w:b/>
          <w:sz w:val="22"/>
          <w:szCs w:val="22"/>
        </w:rPr>
        <w:t>AGENDA</w:t>
      </w:r>
    </w:p>
    <w:p w14:paraId="7E5106C7" w14:textId="001D8383" w:rsidR="000072FB" w:rsidRDefault="000072FB" w:rsidP="000072FB">
      <w:pPr>
        <w:jc w:val="center"/>
        <w:outlineLvl w:val="0"/>
        <w:rPr>
          <w:rFonts w:ascii="Times New Roman" w:hAnsi="Times New Roman"/>
          <w:b/>
          <w:sz w:val="22"/>
          <w:szCs w:val="22"/>
        </w:rPr>
      </w:pPr>
      <w:r w:rsidRPr="00426122">
        <w:rPr>
          <w:rFonts w:ascii="Times New Roman" w:hAnsi="Times New Roman"/>
          <w:b/>
          <w:sz w:val="22"/>
          <w:szCs w:val="22"/>
        </w:rPr>
        <w:t xml:space="preserve">BOARD OF TRUSTEES </w:t>
      </w:r>
    </w:p>
    <w:p w14:paraId="4239616E" w14:textId="774465FD" w:rsidR="00042D9E" w:rsidRDefault="00A10145" w:rsidP="000072FB">
      <w:pPr>
        <w:jc w:val="center"/>
        <w:outlineLvl w:val="0"/>
        <w:rPr>
          <w:rFonts w:ascii="Times New Roman" w:hAnsi="Times New Roman"/>
          <w:b/>
          <w:sz w:val="22"/>
          <w:szCs w:val="22"/>
        </w:rPr>
      </w:pPr>
      <w:r>
        <w:rPr>
          <w:rFonts w:ascii="Times New Roman" w:hAnsi="Times New Roman"/>
          <w:b/>
          <w:sz w:val="22"/>
          <w:szCs w:val="22"/>
        </w:rPr>
        <w:t>REGULAR MEETING</w:t>
      </w:r>
    </w:p>
    <w:p w14:paraId="5F03D64D" w14:textId="5BDEC91F" w:rsidR="000072FB" w:rsidRPr="00426122" w:rsidRDefault="00043FCF" w:rsidP="000072FB">
      <w:pPr>
        <w:jc w:val="center"/>
        <w:outlineLvl w:val="0"/>
        <w:rPr>
          <w:rFonts w:ascii="Times New Roman" w:hAnsi="Times New Roman"/>
          <w:b/>
          <w:sz w:val="22"/>
          <w:szCs w:val="22"/>
        </w:rPr>
      </w:pPr>
      <w:r>
        <w:rPr>
          <w:rFonts w:ascii="Times New Roman" w:hAnsi="Times New Roman"/>
          <w:b/>
          <w:sz w:val="22"/>
          <w:szCs w:val="22"/>
        </w:rPr>
        <w:t xml:space="preserve">WEDNESDAY, </w:t>
      </w:r>
      <w:r w:rsidR="002E0412">
        <w:rPr>
          <w:rFonts w:ascii="Times New Roman" w:hAnsi="Times New Roman"/>
          <w:b/>
          <w:sz w:val="22"/>
          <w:szCs w:val="22"/>
        </w:rPr>
        <w:t>MARCH 16</w:t>
      </w:r>
      <w:r w:rsidR="000072FB" w:rsidRPr="00426122">
        <w:rPr>
          <w:rFonts w:ascii="Times New Roman" w:hAnsi="Times New Roman"/>
          <w:b/>
          <w:sz w:val="22"/>
          <w:szCs w:val="22"/>
        </w:rPr>
        <w:t>, 202</w:t>
      </w:r>
      <w:r w:rsidR="002E0412">
        <w:rPr>
          <w:rFonts w:ascii="Times New Roman" w:hAnsi="Times New Roman"/>
          <w:b/>
          <w:sz w:val="22"/>
          <w:szCs w:val="22"/>
        </w:rPr>
        <w:t>2</w:t>
      </w:r>
      <w:r w:rsidR="008C580B">
        <w:rPr>
          <w:rFonts w:ascii="Times New Roman" w:hAnsi="Times New Roman"/>
          <w:b/>
          <w:sz w:val="22"/>
          <w:szCs w:val="22"/>
        </w:rPr>
        <w:br/>
        <w:t>IN-PERSON &amp; ZOOM</w:t>
      </w:r>
    </w:p>
    <w:p w14:paraId="31414421" w14:textId="4D419C48" w:rsidR="000072FB" w:rsidRDefault="00A10145" w:rsidP="000072FB">
      <w:pPr>
        <w:jc w:val="center"/>
        <w:outlineLvl w:val="0"/>
        <w:rPr>
          <w:rFonts w:ascii="Times New Roman" w:hAnsi="Times New Roman"/>
          <w:b/>
          <w:sz w:val="22"/>
          <w:szCs w:val="22"/>
        </w:rPr>
      </w:pPr>
      <w:r>
        <w:rPr>
          <w:rFonts w:ascii="Times New Roman" w:hAnsi="Times New Roman"/>
          <w:b/>
          <w:sz w:val="22"/>
          <w:szCs w:val="22"/>
        </w:rPr>
        <w:t>7</w:t>
      </w:r>
      <w:r w:rsidR="00284522">
        <w:rPr>
          <w:rFonts w:ascii="Times New Roman" w:hAnsi="Times New Roman"/>
          <w:b/>
          <w:sz w:val="22"/>
          <w:szCs w:val="22"/>
        </w:rPr>
        <w:t>:</w:t>
      </w:r>
      <w:r>
        <w:rPr>
          <w:rFonts w:ascii="Times New Roman" w:hAnsi="Times New Roman"/>
          <w:b/>
          <w:sz w:val="22"/>
          <w:szCs w:val="22"/>
        </w:rPr>
        <w:t>0</w:t>
      </w:r>
      <w:r w:rsidR="00944EC5">
        <w:rPr>
          <w:rFonts w:ascii="Times New Roman" w:hAnsi="Times New Roman"/>
          <w:b/>
          <w:sz w:val="22"/>
          <w:szCs w:val="22"/>
        </w:rPr>
        <w:t>0</w:t>
      </w:r>
      <w:r w:rsidR="000072FB" w:rsidRPr="00426122">
        <w:rPr>
          <w:rFonts w:ascii="Times New Roman" w:hAnsi="Times New Roman"/>
          <w:b/>
          <w:sz w:val="22"/>
          <w:szCs w:val="22"/>
        </w:rPr>
        <w:t xml:space="preserve"> PM</w:t>
      </w:r>
      <w:r w:rsidR="002B12A6">
        <w:rPr>
          <w:rFonts w:ascii="Times New Roman" w:hAnsi="Times New Roman"/>
          <w:b/>
          <w:sz w:val="22"/>
          <w:szCs w:val="22"/>
        </w:rPr>
        <w:t xml:space="preserve"> </w:t>
      </w:r>
    </w:p>
    <w:p w14:paraId="7AF99BB3" w14:textId="77777777" w:rsidR="008E01D5" w:rsidRDefault="008E01D5" w:rsidP="000072FB">
      <w:pPr>
        <w:jc w:val="center"/>
        <w:outlineLvl w:val="0"/>
        <w:rPr>
          <w:rFonts w:ascii="Times New Roman" w:hAnsi="Times New Roman"/>
          <w:b/>
          <w:sz w:val="22"/>
          <w:szCs w:val="22"/>
        </w:rPr>
      </w:pPr>
    </w:p>
    <w:p w14:paraId="16641BD0" w14:textId="77777777" w:rsidR="00BD40F2" w:rsidRDefault="00BD40F2" w:rsidP="00083809">
      <w:pPr>
        <w:jc w:val="center"/>
        <w:outlineLvl w:val="0"/>
        <w:rPr>
          <w:rFonts w:ascii="Times New Roman" w:hAnsi="Times New Roman"/>
          <w:b/>
          <w:bCs/>
          <w:sz w:val="24"/>
          <w:szCs w:val="24"/>
        </w:rPr>
      </w:pPr>
    </w:p>
    <w:p w14:paraId="5F5F8120" w14:textId="6B5E2952" w:rsidR="00284522" w:rsidRDefault="00A10145" w:rsidP="00083809">
      <w:pPr>
        <w:jc w:val="center"/>
        <w:outlineLvl w:val="0"/>
        <w:rPr>
          <w:rFonts w:ascii="Times New Roman" w:hAnsi="Times New Roman"/>
          <w:b/>
          <w:bCs/>
          <w:sz w:val="24"/>
          <w:szCs w:val="24"/>
        </w:rPr>
      </w:pPr>
      <w:r>
        <w:rPr>
          <w:rFonts w:ascii="Times New Roman" w:hAnsi="Times New Roman"/>
          <w:b/>
          <w:bCs/>
          <w:sz w:val="24"/>
          <w:szCs w:val="24"/>
        </w:rPr>
        <w:t>REGULAR MEETING</w:t>
      </w:r>
      <w:r w:rsidR="00273FC7">
        <w:rPr>
          <w:rFonts w:ascii="Times New Roman" w:hAnsi="Times New Roman"/>
          <w:b/>
          <w:bCs/>
          <w:sz w:val="24"/>
          <w:szCs w:val="24"/>
        </w:rPr>
        <w:br/>
      </w:r>
    </w:p>
    <w:p w14:paraId="3643F29B" w14:textId="76DEBDCC" w:rsidR="00284522" w:rsidRDefault="00284522" w:rsidP="00284522">
      <w:pPr>
        <w:rPr>
          <w:rFonts w:ascii="Times New Roman" w:hAnsi="Times New Roman"/>
          <w:sz w:val="24"/>
          <w:szCs w:val="24"/>
        </w:rPr>
      </w:pPr>
    </w:p>
    <w:p w14:paraId="352C1B93" w14:textId="69155D41" w:rsidR="00284522" w:rsidRPr="00CB2E00" w:rsidRDefault="00284522" w:rsidP="00284522">
      <w:pPr>
        <w:pStyle w:val="ListParagraph"/>
        <w:numPr>
          <w:ilvl w:val="0"/>
          <w:numId w:val="10"/>
        </w:numPr>
        <w:rPr>
          <w:rFonts w:ascii="Times New Roman" w:hAnsi="Times New Roman"/>
          <w:b/>
          <w:bCs/>
          <w:sz w:val="24"/>
          <w:szCs w:val="24"/>
        </w:rPr>
      </w:pPr>
      <w:r w:rsidRPr="00CB2E00">
        <w:rPr>
          <w:rFonts w:ascii="Times New Roman" w:hAnsi="Times New Roman"/>
          <w:b/>
          <w:bCs/>
          <w:sz w:val="24"/>
          <w:szCs w:val="24"/>
        </w:rPr>
        <w:t>Call to Order - Public Hearing</w:t>
      </w:r>
    </w:p>
    <w:p w14:paraId="73A7846A" w14:textId="6B7E89D9" w:rsidR="00A10145" w:rsidRPr="00CB2E00" w:rsidRDefault="00A10145" w:rsidP="00284522">
      <w:pPr>
        <w:pStyle w:val="ListParagraph"/>
        <w:numPr>
          <w:ilvl w:val="0"/>
          <w:numId w:val="10"/>
        </w:numPr>
        <w:rPr>
          <w:rFonts w:ascii="Times New Roman" w:hAnsi="Times New Roman"/>
          <w:b/>
          <w:bCs/>
          <w:sz w:val="24"/>
          <w:szCs w:val="24"/>
        </w:rPr>
      </w:pPr>
      <w:r w:rsidRPr="00CB2E00">
        <w:rPr>
          <w:rFonts w:ascii="Times New Roman" w:hAnsi="Times New Roman"/>
          <w:b/>
          <w:bCs/>
          <w:sz w:val="24"/>
          <w:szCs w:val="24"/>
        </w:rPr>
        <w:t>Pledge of Allegiance</w:t>
      </w:r>
    </w:p>
    <w:p w14:paraId="2B97E14F" w14:textId="7528AB1D" w:rsidR="0031712B" w:rsidRPr="00CB2E00" w:rsidRDefault="001C098C" w:rsidP="00CC593C">
      <w:pPr>
        <w:pStyle w:val="ListParagraph"/>
        <w:numPr>
          <w:ilvl w:val="0"/>
          <w:numId w:val="10"/>
        </w:numPr>
        <w:rPr>
          <w:rFonts w:ascii="Times New Roman" w:hAnsi="Times New Roman"/>
          <w:b/>
          <w:bCs/>
          <w:sz w:val="24"/>
          <w:szCs w:val="24"/>
        </w:rPr>
      </w:pPr>
      <w:r w:rsidRPr="00CB2E00">
        <w:rPr>
          <w:rFonts w:ascii="Times New Roman" w:hAnsi="Times New Roman"/>
          <w:b/>
          <w:bCs/>
          <w:sz w:val="24"/>
          <w:szCs w:val="24"/>
        </w:rPr>
        <w:t>Board Roll Call</w:t>
      </w:r>
      <w:r w:rsidR="002A4DD1" w:rsidRPr="00CB2E00">
        <w:rPr>
          <w:rFonts w:ascii="Times New Roman" w:hAnsi="Times New Roman"/>
          <w:b/>
          <w:bCs/>
          <w:sz w:val="24"/>
          <w:szCs w:val="24"/>
        </w:rPr>
        <w:t xml:space="preserve"> – </w:t>
      </w:r>
      <w:r w:rsidR="002A4DD1" w:rsidRPr="00CB2E00">
        <w:rPr>
          <w:rFonts w:ascii="Times New Roman" w:hAnsi="Times New Roman"/>
          <w:sz w:val="24"/>
          <w:szCs w:val="24"/>
        </w:rPr>
        <w:t>Absent Trustee Joshua Scherer</w:t>
      </w:r>
      <w:r w:rsidR="00194597" w:rsidRPr="00CB2E00">
        <w:rPr>
          <w:rFonts w:ascii="Times New Roman" w:hAnsi="Times New Roman"/>
          <w:sz w:val="24"/>
          <w:szCs w:val="24"/>
        </w:rPr>
        <w:br/>
      </w:r>
    </w:p>
    <w:p w14:paraId="3958ED14" w14:textId="14F24195" w:rsidR="0031712B" w:rsidRDefault="00A10145" w:rsidP="00CC593C">
      <w:pPr>
        <w:pStyle w:val="ListParagraph"/>
        <w:numPr>
          <w:ilvl w:val="0"/>
          <w:numId w:val="10"/>
        </w:numPr>
        <w:rPr>
          <w:rFonts w:ascii="Times New Roman" w:hAnsi="Times New Roman"/>
          <w:sz w:val="24"/>
          <w:szCs w:val="24"/>
        </w:rPr>
      </w:pPr>
      <w:r w:rsidRPr="00CB2E00">
        <w:rPr>
          <w:rFonts w:ascii="Times New Roman" w:hAnsi="Times New Roman"/>
          <w:b/>
          <w:bCs/>
          <w:sz w:val="24"/>
          <w:szCs w:val="24"/>
        </w:rPr>
        <w:t>Mayor’ Comments</w:t>
      </w:r>
      <w:r w:rsidR="006978E1" w:rsidRPr="00CB2E00">
        <w:rPr>
          <w:rFonts w:ascii="Times New Roman" w:hAnsi="Times New Roman"/>
          <w:b/>
          <w:bCs/>
          <w:sz w:val="24"/>
          <w:szCs w:val="24"/>
        </w:rPr>
        <w:br/>
      </w:r>
      <w:r w:rsidR="006978E1">
        <w:rPr>
          <w:rFonts w:ascii="Times New Roman" w:hAnsi="Times New Roman"/>
          <w:sz w:val="24"/>
          <w:szCs w:val="24"/>
        </w:rPr>
        <w:t xml:space="preserve">a. </w:t>
      </w:r>
      <w:r w:rsidR="00CE4EDE">
        <w:rPr>
          <w:rFonts w:ascii="Times New Roman" w:hAnsi="Times New Roman"/>
          <w:sz w:val="24"/>
          <w:szCs w:val="24"/>
        </w:rPr>
        <w:t>Thank the Chief and Jeff for handing in their respective departmental budgets</w:t>
      </w:r>
    </w:p>
    <w:p w14:paraId="687714B7" w14:textId="77777777" w:rsidR="00CE4EDE" w:rsidRDefault="006978E1" w:rsidP="006978E1">
      <w:pPr>
        <w:pStyle w:val="ListParagraph"/>
        <w:rPr>
          <w:rFonts w:ascii="Times New Roman" w:hAnsi="Times New Roman"/>
          <w:sz w:val="24"/>
          <w:szCs w:val="24"/>
        </w:rPr>
      </w:pPr>
      <w:r>
        <w:rPr>
          <w:rFonts w:ascii="Times New Roman" w:hAnsi="Times New Roman"/>
          <w:sz w:val="24"/>
          <w:szCs w:val="24"/>
        </w:rPr>
        <w:t>b.</w:t>
      </w:r>
      <w:r w:rsidR="00CE4EDE">
        <w:rPr>
          <w:rFonts w:ascii="Times New Roman" w:hAnsi="Times New Roman"/>
          <w:sz w:val="24"/>
          <w:szCs w:val="24"/>
        </w:rPr>
        <w:t xml:space="preserve"> Thank John Ledwith for organizing the auction of spare DPW items that brought in $</w:t>
      </w:r>
    </w:p>
    <w:p w14:paraId="779BC8F3" w14:textId="7434B593" w:rsidR="00CE4EDE" w:rsidRDefault="00CE4EDE" w:rsidP="006978E1">
      <w:pPr>
        <w:pStyle w:val="ListParagraph"/>
        <w:rPr>
          <w:rFonts w:ascii="Times New Roman" w:hAnsi="Times New Roman"/>
          <w:sz w:val="24"/>
          <w:szCs w:val="24"/>
        </w:rPr>
      </w:pPr>
      <w:r>
        <w:rPr>
          <w:rFonts w:ascii="Times New Roman" w:hAnsi="Times New Roman"/>
          <w:sz w:val="24"/>
          <w:szCs w:val="24"/>
        </w:rPr>
        <w:t>c.</w:t>
      </w:r>
      <w:r w:rsidR="0053148A">
        <w:rPr>
          <w:rFonts w:ascii="Times New Roman" w:hAnsi="Times New Roman"/>
          <w:sz w:val="24"/>
          <w:szCs w:val="24"/>
        </w:rPr>
        <w:t xml:space="preserve"> Comment on meeting with State Senator Skoufis &amp; Chiefs of Staff</w:t>
      </w:r>
    </w:p>
    <w:p w14:paraId="1292352F" w14:textId="48CC13D8" w:rsidR="006978E1" w:rsidRDefault="006978E1" w:rsidP="006978E1">
      <w:pPr>
        <w:pStyle w:val="ListParagraph"/>
        <w:rPr>
          <w:rFonts w:ascii="Times New Roman" w:hAnsi="Times New Roman"/>
          <w:sz w:val="24"/>
          <w:szCs w:val="24"/>
        </w:rPr>
      </w:pPr>
    </w:p>
    <w:p w14:paraId="2049F42B" w14:textId="33103E15" w:rsidR="00BD40F2" w:rsidRPr="00BD40F2" w:rsidRDefault="00A10145" w:rsidP="00874D0F">
      <w:pPr>
        <w:pStyle w:val="ListParagraph"/>
        <w:numPr>
          <w:ilvl w:val="0"/>
          <w:numId w:val="10"/>
        </w:numPr>
        <w:rPr>
          <w:rFonts w:ascii="Times New Roman" w:hAnsi="Times New Roman"/>
          <w:bCs/>
          <w:sz w:val="24"/>
          <w:szCs w:val="24"/>
        </w:rPr>
      </w:pPr>
      <w:r w:rsidRPr="00BD40F2">
        <w:rPr>
          <w:rFonts w:ascii="Times New Roman" w:hAnsi="Times New Roman"/>
          <w:b/>
          <w:bCs/>
          <w:sz w:val="24"/>
          <w:szCs w:val="24"/>
        </w:rPr>
        <w:t>Reports &amp; Minutes</w:t>
      </w:r>
      <w:r w:rsidR="00194597" w:rsidRPr="00BD40F2">
        <w:rPr>
          <w:rFonts w:ascii="Times New Roman" w:hAnsi="Times New Roman"/>
          <w:b/>
          <w:bCs/>
          <w:sz w:val="24"/>
          <w:szCs w:val="24"/>
        </w:rPr>
        <w:br/>
      </w:r>
      <w:r w:rsidR="00CB2E00" w:rsidRPr="00BD40F2">
        <w:rPr>
          <w:rFonts w:ascii="Times New Roman" w:hAnsi="Times New Roman"/>
          <w:sz w:val="24"/>
          <w:szCs w:val="24"/>
        </w:rPr>
        <w:br/>
      </w:r>
      <w:r w:rsidR="00A97893" w:rsidRPr="00BD40F2">
        <w:rPr>
          <w:rFonts w:ascii="Times New Roman" w:hAnsi="Times New Roman"/>
          <w:i/>
          <w:iCs/>
          <w:sz w:val="24"/>
          <w:szCs w:val="24"/>
        </w:rPr>
        <w:t>Verbal</w:t>
      </w:r>
      <w:r w:rsidR="006978E1" w:rsidRPr="00BD40F2">
        <w:rPr>
          <w:rFonts w:ascii="Times New Roman" w:hAnsi="Times New Roman"/>
          <w:i/>
          <w:iCs/>
          <w:sz w:val="24"/>
          <w:szCs w:val="24"/>
        </w:rPr>
        <w:br/>
      </w:r>
      <w:r w:rsidR="006978E1" w:rsidRPr="00DF29EF">
        <w:rPr>
          <w:rFonts w:ascii="Times New Roman" w:hAnsi="Times New Roman"/>
          <w:sz w:val="24"/>
          <w:szCs w:val="24"/>
        </w:rPr>
        <w:t>a.</w:t>
      </w:r>
      <w:r w:rsidR="00CB2E00" w:rsidRPr="00DF29EF">
        <w:rPr>
          <w:rFonts w:ascii="Times New Roman" w:hAnsi="Times New Roman"/>
          <w:sz w:val="24"/>
          <w:szCs w:val="24"/>
        </w:rPr>
        <w:t xml:space="preserve"> Construction</w:t>
      </w:r>
      <w:r w:rsidR="006978E1" w:rsidRPr="00BD40F2">
        <w:rPr>
          <w:rFonts w:ascii="Times New Roman" w:hAnsi="Times New Roman"/>
          <w:sz w:val="24"/>
          <w:szCs w:val="24"/>
        </w:rPr>
        <w:br/>
        <w:t>b.</w:t>
      </w:r>
      <w:r w:rsidR="00CB2E00" w:rsidRPr="00BD40F2">
        <w:rPr>
          <w:rFonts w:ascii="Times New Roman" w:hAnsi="Times New Roman"/>
          <w:sz w:val="24"/>
          <w:szCs w:val="24"/>
        </w:rPr>
        <w:t xml:space="preserve"> DPW</w:t>
      </w:r>
      <w:r w:rsidR="006978E1" w:rsidRPr="00BD40F2">
        <w:rPr>
          <w:rFonts w:ascii="Times New Roman" w:hAnsi="Times New Roman"/>
          <w:sz w:val="24"/>
          <w:szCs w:val="24"/>
        </w:rPr>
        <w:br/>
        <w:t>c.</w:t>
      </w:r>
      <w:r w:rsidR="00CB2E00" w:rsidRPr="00BD40F2">
        <w:rPr>
          <w:rFonts w:ascii="Times New Roman" w:hAnsi="Times New Roman"/>
          <w:sz w:val="24"/>
          <w:szCs w:val="24"/>
        </w:rPr>
        <w:t xml:space="preserve"> Police</w:t>
      </w:r>
      <w:r w:rsidR="00194597" w:rsidRPr="00BD40F2">
        <w:rPr>
          <w:rFonts w:ascii="Times New Roman" w:hAnsi="Times New Roman"/>
          <w:sz w:val="24"/>
          <w:szCs w:val="24"/>
        </w:rPr>
        <w:br/>
      </w:r>
      <w:r w:rsidR="00194597" w:rsidRPr="00BD40F2">
        <w:rPr>
          <w:rFonts w:ascii="Times New Roman" w:hAnsi="Times New Roman"/>
          <w:sz w:val="24"/>
          <w:szCs w:val="24"/>
        </w:rPr>
        <w:br/>
      </w:r>
      <w:r w:rsidR="00194597" w:rsidRPr="00BD40F2">
        <w:rPr>
          <w:rFonts w:ascii="Times New Roman" w:hAnsi="Times New Roman"/>
          <w:i/>
          <w:iCs/>
          <w:sz w:val="24"/>
          <w:szCs w:val="24"/>
        </w:rPr>
        <w:t>Written</w:t>
      </w:r>
      <w:r w:rsidR="006978E1" w:rsidRPr="00BD40F2">
        <w:rPr>
          <w:rFonts w:ascii="Times New Roman" w:hAnsi="Times New Roman"/>
          <w:i/>
          <w:iCs/>
          <w:sz w:val="24"/>
          <w:szCs w:val="24"/>
        </w:rPr>
        <w:br/>
      </w:r>
      <w:r w:rsidR="006978E1" w:rsidRPr="00BD40F2">
        <w:rPr>
          <w:rFonts w:ascii="Times New Roman" w:hAnsi="Times New Roman"/>
          <w:strike/>
          <w:sz w:val="24"/>
          <w:szCs w:val="24"/>
        </w:rPr>
        <w:t>d.</w:t>
      </w:r>
      <w:r w:rsidR="00CB2E00" w:rsidRPr="00BD40F2">
        <w:rPr>
          <w:rFonts w:ascii="Times New Roman" w:hAnsi="Times New Roman"/>
          <w:strike/>
          <w:sz w:val="24"/>
          <w:szCs w:val="24"/>
        </w:rPr>
        <w:t xml:space="preserve"> </w:t>
      </w:r>
      <w:r w:rsidR="00CB2E00" w:rsidRPr="00BD40F2">
        <w:rPr>
          <w:rFonts w:ascii="Times New Roman" w:hAnsi="Times New Roman"/>
          <w:bCs/>
          <w:strike/>
          <w:sz w:val="24"/>
          <w:szCs w:val="24"/>
        </w:rPr>
        <w:t>Engineering</w:t>
      </w:r>
      <w:r w:rsidR="00DA572A" w:rsidRPr="00BD40F2">
        <w:rPr>
          <w:rFonts w:ascii="Times New Roman" w:hAnsi="Times New Roman"/>
          <w:bCs/>
          <w:strike/>
          <w:sz w:val="24"/>
          <w:szCs w:val="24"/>
        </w:rPr>
        <w:br/>
      </w:r>
      <w:r w:rsidR="00DA572A" w:rsidRPr="00BD40F2">
        <w:rPr>
          <w:rFonts w:ascii="Times New Roman" w:hAnsi="Times New Roman"/>
          <w:bCs/>
          <w:sz w:val="24"/>
          <w:szCs w:val="24"/>
        </w:rPr>
        <w:t>e. Escrow Project Findings</w:t>
      </w:r>
      <w:r w:rsidR="00CB2E00" w:rsidRPr="00BD40F2">
        <w:rPr>
          <w:rFonts w:ascii="Times New Roman" w:hAnsi="Times New Roman"/>
          <w:bCs/>
          <w:sz w:val="24"/>
          <w:szCs w:val="24"/>
        </w:rPr>
        <w:br/>
      </w:r>
      <w:r w:rsidR="00DA572A" w:rsidRPr="00BD40F2">
        <w:rPr>
          <w:rFonts w:ascii="Times New Roman" w:hAnsi="Times New Roman"/>
          <w:sz w:val="24"/>
          <w:szCs w:val="24"/>
        </w:rPr>
        <w:t>f</w:t>
      </w:r>
      <w:r w:rsidR="006978E1" w:rsidRPr="00BD40F2">
        <w:rPr>
          <w:rFonts w:ascii="Times New Roman" w:hAnsi="Times New Roman"/>
          <w:sz w:val="24"/>
          <w:szCs w:val="24"/>
        </w:rPr>
        <w:t>.</w:t>
      </w:r>
      <w:r w:rsidR="00CB2E00" w:rsidRPr="00BD40F2">
        <w:rPr>
          <w:rFonts w:ascii="Times New Roman" w:hAnsi="Times New Roman"/>
          <w:sz w:val="24"/>
          <w:szCs w:val="24"/>
        </w:rPr>
        <w:t xml:space="preserve"> Justice Court</w:t>
      </w:r>
      <w:r w:rsidR="006978E1" w:rsidRPr="00BD40F2">
        <w:rPr>
          <w:rFonts w:ascii="Times New Roman" w:hAnsi="Times New Roman"/>
          <w:sz w:val="24"/>
          <w:szCs w:val="24"/>
        </w:rPr>
        <w:br/>
      </w:r>
      <w:r w:rsidR="00DA572A" w:rsidRPr="00DF29EF">
        <w:rPr>
          <w:rFonts w:ascii="Times New Roman" w:hAnsi="Times New Roman"/>
          <w:sz w:val="24"/>
          <w:szCs w:val="24"/>
        </w:rPr>
        <w:t>g</w:t>
      </w:r>
      <w:r w:rsidR="006978E1" w:rsidRPr="00DF29EF">
        <w:rPr>
          <w:rFonts w:ascii="Times New Roman" w:hAnsi="Times New Roman"/>
          <w:sz w:val="24"/>
          <w:szCs w:val="24"/>
        </w:rPr>
        <w:t>.</w:t>
      </w:r>
      <w:r w:rsidR="00CB2E00" w:rsidRPr="00DF29EF">
        <w:rPr>
          <w:rFonts w:ascii="Times New Roman" w:hAnsi="Times New Roman"/>
          <w:sz w:val="24"/>
          <w:szCs w:val="24"/>
        </w:rPr>
        <w:t xml:space="preserve"> Legal</w:t>
      </w:r>
      <w:r w:rsidR="006978E1" w:rsidRPr="00BD40F2">
        <w:rPr>
          <w:rFonts w:ascii="Times New Roman" w:hAnsi="Times New Roman"/>
          <w:sz w:val="24"/>
          <w:szCs w:val="24"/>
        </w:rPr>
        <w:br/>
      </w:r>
      <w:r w:rsidR="00DA572A" w:rsidRPr="00BD40F2">
        <w:rPr>
          <w:rFonts w:ascii="Times New Roman" w:hAnsi="Times New Roman"/>
          <w:sz w:val="24"/>
          <w:szCs w:val="24"/>
        </w:rPr>
        <w:t>h</w:t>
      </w:r>
      <w:r w:rsidR="006978E1" w:rsidRPr="00BD40F2">
        <w:rPr>
          <w:rFonts w:ascii="Times New Roman" w:hAnsi="Times New Roman"/>
          <w:sz w:val="24"/>
          <w:szCs w:val="24"/>
        </w:rPr>
        <w:t>.</w:t>
      </w:r>
      <w:r w:rsidR="00CB2E00" w:rsidRPr="00BD40F2">
        <w:rPr>
          <w:rFonts w:ascii="Times New Roman" w:hAnsi="Times New Roman"/>
          <w:sz w:val="24"/>
          <w:szCs w:val="24"/>
        </w:rPr>
        <w:t xml:space="preserve"> Treasurer</w:t>
      </w:r>
      <w:r w:rsidR="006978E1" w:rsidRPr="00BD40F2">
        <w:rPr>
          <w:rFonts w:ascii="Times New Roman" w:hAnsi="Times New Roman"/>
          <w:sz w:val="24"/>
          <w:szCs w:val="24"/>
        </w:rPr>
        <w:br/>
      </w:r>
      <w:proofErr w:type="spellStart"/>
      <w:r w:rsidR="00CA5A7C" w:rsidRPr="00BD40F2">
        <w:rPr>
          <w:rFonts w:ascii="Times New Roman" w:hAnsi="Times New Roman"/>
          <w:sz w:val="24"/>
          <w:szCs w:val="24"/>
        </w:rPr>
        <w:t>i</w:t>
      </w:r>
      <w:proofErr w:type="spellEnd"/>
      <w:r w:rsidR="006978E1" w:rsidRPr="00BD40F2">
        <w:rPr>
          <w:rFonts w:ascii="Times New Roman" w:hAnsi="Times New Roman"/>
          <w:sz w:val="24"/>
          <w:szCs w:val="24"/>
        </w:rPr>
        <w:t>.</w:t>
      </w:r>
      <w:r w:rsidR="00CB2E00" w:rsidRPr="00BD40F2">
        <w:rPr>
          <w:rFonts w:ascii="Times New Roman" w:hAnsi="Times New Roman"/>
          <w:sz w:val="24"/>
          <w:szCs w:val="24"/>
        </w:rPr>
        <w:t xml:space="preserve"> Water</w:t>
      </w:r>
      <w:r w:rsidR="00572297" w:rsidRPr="00BD40F2">
        <w:rPr>
          <w:rFonts w:ascii="Times New Roman" w:hAnsi="Times New Roman"/>
          <w:sz w:val="24"/>
          <w:szCs w:val="24"/>
        </w:rPr>
        <w:br/>
      </w:r>
      <w:r w:rsidR="00572297" w:rsidRPr="00BD40F2">
        <w:rPr>
          <w:rFonts w:ascii="Times New Roman" w:hAnsi="Times New Roman"/>
          <w:sz w:val="24"/>
          <w:szCs w:val="24"/>
        </w:rPr>
        <w:br/>
      </w:r>
      <w:r w:rsidR="00CA5A7C" w:rsidRPr="00BD40F2">
        <w:rPr>
          <w:rFonts w:ascii="Times New Roman" w:hAnsi="Times New Roman"/>
          <w:sz w:val="24"/>
          <w:szCs w:val="24"/>
        </w:rPr>
        <w:t>j</w:t>
      </w:r>
      <w:r w:rsidR="00572297" w:rsidRPr="00BD40F2">
        <w:rPr>
          <w:rFonts w:ascii="Times New Roman" w:hAnsi="Times New Roman"/>
          <w:sz w:val="24"/>
          <w:szCs w:val="24"/>
        </w:rPr>
        <w:t xml:space="preserve">. </w:t>
      </w:r>
      <w:r w:rsidR="00BD40F2" w:rsidRPr="00BD40F2">
        <w:rPr>
          <w:rFonts w:ascii="Times New Roman" w:hAnsi="Times New Roman"/>
          <w:sz w:val="24"/>
          <w:szCs w:val="24"/>
        </w:rPr>
        <w:t xml:space="preserve">BOA </w:t>
      </w:r>
      <w:r w:rsidR="00572297" w:rsidRPr="00BD40F2">
        <w:rPr>
          <w:rFonts w:ascii="Times New Roman" w:hAnsi="Times New Roman"/>
          <w:sz w:val="24"/>
          <w:szCs w:val="24"/>
        </w:rPr>
        <w:t>Minutes</w:t>
      </w:r>
      <w:r w:rsidR="00BD40F2" w:rsidRPr="00BD40F2">
        <w:rPr>
          <w:rFonts w:ascii="Times New Roman" w:hAnsi="Times New Roman"/>
          <w:sz w:val="24"/>
          <w:szCs w:val="24"/>
        </w:rPr>
        <w:br/>
        <w:t>k. BOT Minutes</w:t>
      </w:r>
      <w:r w:rsidR="00BD40F2">
        <w:rPr>
          <w:rFonts w:ascii="Times New Roman" w:hAnsi="Times New Roman"/>
          <w:sz w:val="24"/>
          <w:szCs w:val="24"/>
        </w:rPr>
        <w:br/>
      </w:r>
      <w:r w:rsidR="00BD40F2">
        <w:rPr>
          <w:rFonts w:ascii="Times New Roman" w:hAnsi="Times New Roman"/>
          <w:sz w:val="24"/>
          <w:szCs w:val="24"/>
        </w:rPr>
        <w:br/>
      </w:r>
      <w:r w:rsidR="00BD40F2">
        <w:rPr>
          <w:rFonts w:ascii="Times New Roman" w:hAnsi="Times New Roman"/>
          <w:sz w:val="24"/>
          <w:szCs w:val="24"/>
        </w:rPr>
        <w:br/>
      </w:r>
      <w:r w:rsidR="00BD40F2">
        <w:rPr>
          <w:rFonts w:ascii="Times New Roman" w:hAnsi="Times New Roman"/>
          <w:sz w:val="24"/>
          <w:szCs w:val="24"/>
        </w:rPr>
        <w:lastRenderedPageBreak/>
        <w:br/>
      </w:r>
      <w:r w:rsidR="00BD40F2">
        <w:rPr>
          <w:rFonts w:ascii="Times New Roman" w:hAnsi="Times New Roman"/>
          <w:b/>
          <w:bCs/>
          <w:sz w:val="24"/>
          <w:szCs w:val="24"/>
        </w:rPr>
        <w:br/>
      </w:r>
    </w:p>
    <w:p w14:paraId="7BE67AA8" w14:textId="29B0C4FA" w:rsidR="00BD40F2" w:rsidRPr="00DF29EF" w:rsidRDefault="007248E2" w:rsidP="00874D0F">
      <w:pPr>
        <w:pStyle w:val="ListParagraph"/>
        <w:numPr>
          <w:ilvl w:val="0"/>
          <w:numId w:val="10"/>
        </w:numPr>
        <w:rPr>
          <w:rFonts w:ascii="Times New Roman" w:hAnsi="Times New Roman"/>
          <w:bCs/>
          <w:sz w:val="24"/>
          <w:szCs w:val="24"/>
        </w:rPr>
      </w:pPr>
      <w:r w:rsidRPr="00DF29EF">
        <w:rPr>
          <w:rFonts w:ascii="Times New Roman" w:hAnsi="Times New Roman"/>
          <w:b/>
          <w:bCs/>
          <w:sz w:val="24"/>
          <w:szCs w:val="24"/>
        </w:rPr>
        <w:t>Committees and Liaisons</w:t>
      </w:r>
      <w:r w:rsidR="006978E1" w:rsidRPr="00DF29EF">
        <w:rPr>
          <w:rFonts w:ascii="Times New Roman" w:hAnsi="Times New Roman"/>
          <w:b/>
          <w:bCs/>
          <w:sz w:val="24"/>
          <w:szCs w:val="24"/>
        </w:rPr>
        <w:br/>
      </w:r>
      <w:r w:rsidR="006978E1" w:rsidRPr="00DF29EF">
        <w:rPr>
          <w:rFonts w:ascii="Times New Roman" w:hAnsi="Times New Roman"/>
          <w:sz w:val="24"/>
          <w:szCs w:val="24"/>
        </w:rPr>
        <w:t>a.</w:t>
      </w:r>
      <w:r w:rsidR="00CB2E00" w:rsidRPr="00DF29EF">
        <w:rPr>
          <w:rFonts w:ascii="Times New Roman" w:hAnsi="Times New Roman"/>
          <w:sz w:val="24"/>
          <w:szCs w:val="24"/>
        </w:rPr>
        <w:t xml:space="preserve"> Lakes – Chair Jim Hays</w:t>
      </w:r>
    </w:p>
    <w:p w14:paraId="7F3A837A" w14:textId="399D0D6F" w:rsidR="007248E2" w:rsidRPr="00A10145" w:rsidRDefault="006978E1" w:rsidP="00BD40F2">
      <w:pPr>
        <w:pStyle w:val="ListParagraph"/>
        <w:rPr>
          <w:rFonts w:ascii="Times New Roman" w:hAnsi="Times New Roman"/>
          <w:bCs/>
          <w:sz w:val="24"/>
          <w:szCs w:val="24"/>
        </w:rPr>
      </w:pPr>
      <w:r w:rsidRPr="00DF29EF">
        <w:rPr>
          <w:rFonts w:ascii="Times New Roman" w:hAnsi="Times New Roman"/>
          <w:sz w:val="24"/>
          <w:szCs w:val="24"/>
        </w:rPr>
        <w:t>b.</w:t>
      </w:r>
      <w:r w:rsidR="00CB2E00" w:rsidRPr="00DF29EF">
        <w:rPr>
          <w:rFonts w:ascii="Times New Roman" w:hAnsi="Times New Roman"/>
          <w:sz w:val="24"/>
          <w:szCs w:val="24"/>
        </w:rPr>
        <w:t xml:space="preserve"> Communications – John Ledwith on behalf of the Committee</w:t>
      </w:r>
      <w:r>
        <w:rPr>
          <w:rFonts w:ascii="Times New Roman" w:hAnsi="Times New Roman"/>
          <w:sz w:val="24"/>
          <w:szCs w:val="24"/>
        </w:rPr>
        <w:br/>
        <w:t>c.</w:t>
      </w:r>
      <w:r w:rsidR="00CB2E00">
        <w:rPr>
          <w:rFonts w:ascii="Times New Roman" w:hAnsi="Times New Roman"/>
          <w:sz w:val="24"/>
          <w:szCs w:val="24"/>
        </w:rPr>
        <w:t xml:space="preserve"> Liaisons</w:t>
      </w:r>
      <w:r>
        <w:rPr>
          <w:rFonts w:ascii="Times New Roman" w:hAnsi="Times New Roman"/>
          <w:sz w:val="24"/>
          <w:szCs w:val="24"/>
        </w:rPr>
        <w:br/>
        <w:t>d.</w:t>
      </w:r>
      <w:r w:rsidR="00CB2E00">
        <w:rPr>
          <w:rFonts w:ascii="Times New Roman" w:hAnsi="Times New Roman"/>
          <w:sz w:val="24"/>
          <w:szCs w:val="24"/>
        </w:rPr>
        <w:t xml:space="preserve"> Other</w:t>
      </w:r>
      <w:r>
        <w:rPr>
          <w:rFonts w:ascii="Times New Roman" w:hAnsi="Times New Roman"/>
          <w:sz w:val="24"/>
          <w:szCs w:val="24"/>
        </w:rPr>
        <w:br/>
      </w:r>
    </w:p>
    <w:p w14:paraId="5C6F8C21" w14:textId="794E2A9D" w:rsidR="00A10145" w:rsidRPr="00CB2E00" w:rsidRDefault="00A10145" w:rsidP="00A10145">
      <w:pPr>
        <w:pStyle w:val="ListParagraph"/>
        <w:numPr>
          <w:ilvl w:val="0"/>
          <w:numId w:val="10"/>
        </w:numPr>
        <w:rPr>
          <w:rFonts w:ascii="Times New Roman" w:hAnsi="Times New Roman"/>
          <w:b/>
          <w:bCs/>
          <w:sz w:val="24"/>
          <w:szCs w:val="24"/>
        </w:rPr>
      </w:pPr>
      <w:r w:rsidRPr="00CB2E00">
        <w:rPr>
          <w:rFonts w:ascii="Times New Roman" w:hAnsi="Times New Roman"/>
          <w:b/>
          <w:bCs/>
          <w:sz w:val="24"/>
          <w:szCs w:val="24"/>
        </w:rPr>
        <w:t>Public Comments on Today’s Agenda</w:t>
      </w:r>
      <w:r w:rsidR="00CB2E00">
        <w:rPr>
          <w:rFonts w:ascii="Times New Roman" w:hAnsi="Times New Roman"/>
          <w:b/>
          <w:bCs/>
          <w:sz w:val="24"/>
          <w:szCs w:val="24"/>
        </w:rPr>
        <w:t xml:space="preserve"> – 2-Minutes per Speaker</w:t>
      </w:r>
      <w:r w:rsidR="006978E1" w:rsidRPr="00CB2E00">
        <w:rPr>
          <w:rFonts w:ascii="Times New Roman" w:hAnsi="Times New Roman"/>
          <w:b/>
          <w:bCs/>
          <w:sz w:val="24"/>
          <w:szCs w:val="24"/>
        </w:rPr>
        <w:br/>
      </w:r>
    </w:p>
    <w:p w14:paraId="45716381" w14:textId="2FB62216" w:rsidR="00A10145" w:rsidRPr="00A10145" w:rsidRDefault="00A10145" w:rsidP="00A10145">
      <w:pPr>
        <w:pStyle w:val="ListParagraph"/>
        <w:numPr>
          <w:ilvl w:val="0"/>
          <w:numId w:val="10"/>
        </w:numPr>
        <w:rPr>
          <w:rFonts w:ascii="Times New Roman" w:hAnsi="Times New Roman"/>
          <w:bCs/>
          <w:sz w:val="24"/>
          <w:szCs w:val="24"/>
        </w:rPr>
      </w:pPr>
      <w:r w:rsidRPr="00E3296E">
        <w:rPr>
          <w:rFonts w:ascii="Times New Roman" w:hAnsi="Times New Roman"/>
          <w:b/>
          <w:bCs/>
          <w:sz w:val="24"/>
          <w:szCs w:val="24"/>
        </w:rPr>
        <w:t>Consent Agenda</w:t>
      </w:r>
      <w:r w:rsidR="006978E1" w:rsidRPr="00E3296E">
        <w:rPr>
          <w:rFonts w:ascii="Times New Roman" w:hAnsi="Times New Roman"/>
          <w:b/>
          <w:bCs/>
          <w:sz w:val="24"/>
          <w:szCs w:val="24"/>
        </w:rPr>
        <w:br/>
      </w:r>
      <w:r w:rsidR="006978E1">
        <w:rPr>
          <w:rFonts w:ascii="Times New Roman" w:hAnsi="Times New Roman"/>
          <w:sz w:val="24"/>
          <w:szCs w:val="24"/>
        </w:rPr>
        <w:t>a.</w:t>
      </w:r>
      <w:r w:rsidR="000A1599">
        <w:rPr>
          <w:rFonts w:ascii="Times New Roman" w:hAnsi="Times New Roman"/>
          <w:sz w:val="24"/>
          <w:szCs w:val="24"/>
        </w:rPr>
        <w:t xml:space="preserve"> Purchase and install 5-yard signs in Wee Wah Park to clean up after your dog</w:t>
      </w:r>
      <w:r w:rsidR="00446690">
        <w:rPr>
          <w:rFonts w:ascii="Times New Roman" w:hAnsi="Times New Roman"/>
          <w:sz w:val="24"/>
          <w:szCs w:val="24"/>
        </w:rPr>
        <w:t xml:space="preserve"> at $99.00</w:t>
      </w:r>
      <w:r w:rsidR="006978E1">
        <w:rPr>
          <w:rFonts w:ascii="Times New Roman" w:hAnsi="Times New Roman"/>
          <w:sz w:val="24"/>
          <w:szCs w:val="24"/>
        </w:rPr>
        <w:br/>
        <w:t>b.</w:t>
      </w:r>
      <w:r w:rsidR="000A1599">
        <w:rPr>
          <w:rFonts w:ascii="Times New Roman" w:hAnsi="Times New Roman"/>
          <w:sz w:val="24"/>
          <w:szCs w:val="24"/>
        </w:rPr>
        <w:t xml:space="preserve"> Purchase and install 2 signs identifying the entrances to the Village Office</w:t>
      </w:r>
      <w:r w:rsidR="00446690">
        <w:rPr>
          <w:rFonts w:ascii="Times New Roman" w:hAnsi="Times New Roman"/>
          <w:sz w:val="24"/>
          <w:szCs w:val="24"/>
        </w:rPr>
        <w:t xml:space="preserve"> at $120.00</w:t>
      </w:r>
      <w:r w:rsidR="006978E1">
        <w:rPr>
          <w:rFonts w:ascii="Times New Roman" w:hAnsi="Times New Roman"/>
          <w:sz w:val="24"/>
          <w:szCs w:val="24"/>
        </w:rPr>
        <w:br/>
        <w:t>c.</w:t>
      </w:r>
      <w:r w:rsidR="000A1599">
        <w:rPr>
          <w:rFonts w:ascii="Times New Roman" w:hAnsi="Times New Roman"/>
          <w:sz w:val="24"/>
          <w:szCs w:val="24"/>
        </w:rPr>
        <w:t xml:space="preserve"> Approve the purchase of a replacement pump in the Mountain Farm pump station at a cost of approximately $3,100 – See specification</w:t>
      </w:r>
      <w:r w:rsidR="00104158">
        <w:rPr>
          <w:rFonts w:ascii="Times New Roman" w:hAnsi="Times New Roman"/>
          <w:sz w:val="24"/>
          <w:szCs w:val="24"/>
        </w:rPr>
        <w:t>. Inquire about repairing existing.</w:t>
      </w:r>
      <w:r w:rsidR="006978E1">
        <w:rPr>
          <w:rFonts w:ascii="Times New Roman" w:hAnsi="Times New Roman"/>
          <w:sz w:val="24"/>
          <w:szCs w:val="24"/>
        </w:rPr>
        <w:br/>
        <w:t>d.</w:t>
      </w:r>
      <w:r w:rsidR="000A1599">
        <w:rPr>
          <w:rFonts w:ascii="Times New Roman" w:hAnsi="Times New Roman"/>
          <w:sz w:val="24"/>
          <w:szCs w:val="24"/>
        </w:rPr>
        <w:t xml:space="preserve"> Purchase 2 V800 time Clocks to work with PayServe at a cost of $1,258.95 each and monthly Hardware warranty at $24.58 monthly – See Documentation</w:t>
      </w:r>
      <w:r w:rsidR="00737A57">
        <w:rPr>
          <w:rFonts w:ascii="Times New Roman" w:hAnsi="Times New Roman"/>
          <w:sz w:val="24"/>
          <w:szCs w:val="24"/>
        </w:rPr>
        <w:br/>
        <w:t>e. Add all written reports to the permanent record</w:t>
      </w:r>
      <w:r w:rsidR="00737A57">
        <w:rPr>
          <w:rFonts w:ascii="Times New Roman" w:hAnsi="Times New Roman"/>
          <w:sz w:val="24"/>
          <w:szCs w:val="24"/>
        </w:rPr>
        <w:br/>
      </w:r>
      <w:r w:rsidR="00737A57" w:rsidRPr="00DF29EF">
        <w:rPr>
          <w:rFonts w:ascii="Times New Roman" w:hAnsi="Times New Roman"/>
          <w:sz w:val="24"/>
          <w:szCs w:val="24"/>
        </w:rPr>
        <w:t xml:space="preserve">f. Approve </w:t>
      </w:r>
      <w:r w:rsidR="002655DD" w:rsidRPr="00DF29EF">
        <w:rPr>
          <w:rFonts w:ascii="Times New Roman" w:hAnsi="Times New Roman"/>
          <w:sz w:val="24"/>
          <w:szCs w:val="24"/>
        </w:rPr>
        <w:t xml:space="preserve">2/5/2022 Board of Assessor </w:t>
      </w:r>
      <w:r w:rsidR="00737A57" w:rsidRPr="00DF29EF">
        <w:rPr>
          <w:rFonts w:ascii="Times New Roman" w:hAnsi="Times New Roman"/>
          <w:sz w:val="24"/>
          <w:szCs w:val="24"/>
        </w:rPr>
        <w:t>Minutes</w:t>
      </w:r>
      <w:r w:rsidR="002655DD" w:rsidRPr="00DF29EF">
        <w:rPr>
          <w:rFonts w:ascii="Times New Roman" w:hAnsi="Times New Roman"/>
          <w:sz w:val="24"/>
          <w:szCs w:val="24"/>
        </w:rPr>
        <w:br/>
        <w:t>g. Approve 2/16/2022 BOT Regular Meeting Minutes</w:t>
      </w:r>
      <w:r w:rsidR="006978E1">
        <w:rPr>
          <w:rFonts w:ascii="Times New Roman" w:hAnsi="Times New Roman"/>
          <w:sz w:val="24"/>
          <w:szCs w:val="24"/>
        </w:rPr>
        <w:br/>
      </w:r>
    </w:p>
    <w:p w14:paraId="68E179AD" w14:textId="78A6475D" w:rsidR="00A970B4" w:rsidRDefault="00A970B4" w:rsidP="00A970B4">
      <w:pPr>
        <w:ind w:left="360"/>
        <w:rPr>
          <w:rFonts w:ascii="Times New Roman" w:hAnsi="Times New Roman"/>
          <w:b/>
          <w:bCs/>
          <w:sz w:val="24"/>
          <w:szCs w:val="24"/>
        </w:rPr>
      </w:pPr>
      <w:r>
        <w:rPr>
          <w:rFonts w:ascii="Times New Roman" w:hAnsi="Times New Roman"/>
          <w:b/>
          <w:bCs/>
          <w:sz w:val="24"/>
          <w:szCs w:val="24"/>
        </w:rPr>
        <w:t xml:space="preserve">9. </w:t>
      </w:r>
      <w:r w:rsidRPr="00CB2E00">
        <w:rPr>
          <w:rFonts w:ascii="Times New Roman" w:hAnsi="Times New Roman"/>
          <w:b/>
          <w:bCs/>
          <w:sz w:val="24"/>
          <w:szCs w:val="24"/>
        </w:rPr>
        <w:t>Old Business</w:t>
      </w:r>
    </w:p>
    <w:p w14:paraId="34E7EA0D" w14:textId="77777777" w:rsidR="00A970B4" w:rsidRPr="00A970B4" w:rsidRDefault="00A970B4" w:rsidP="00A970B4">
      <w:pPr>
        <w:ind w:left="720"/>
        <w:rPr>
          <w:rFonts w:ascii="Times New Roman" w:hAnsi="Times New Roman"/>
          <w:sz w:val="24"/>
          <w:szCs w:val="24"/>
        </w:rPr>
      </w:pPr>
      <w:r w:rsidRPr="00A970B4">
        <w:rPr>
          <w:rFonts w:ascii="Times New Roman" w:hAnsi="Times New Roman"/>
          <w:sz w:val="24"/>
          <w:szCs w:val="24"/>
        </w:rPr>
        <w:t>a. Resolution regarding the p</w:t>
      </w:r>
      <w:r>
        <w:rPr>
          <w:rFonts w:ascii="Times New Roman" w:hAnsi="Times New Roman"/>
          <w:sz w:val="24"/>
          <w:szCs w:val="24"/>
        </w:rPr>
        <w:t xml:space="preserve">assage of </w:t>
      </w:r>
      <w:r w:rsidRPr="00A970B4">
        <w:rPr>
          <w:rFonts w:ascii="Times New Roman" w:hAnsi="Times New Roman"/>
          <w:sz w:val="24"/>
          <w:szCs w:val="24"/>
        </w:rPr>
        <w:t>Local Law No. 1 of 2022 –  A Local Law To Amend Village Law Related To Sewer Rents</w:t>
      </w:r>
    </w:p>
    <w:p w14:paraId="2B03765C" w14:textId="448231D0" w:rsidR="00A10145" w:rsidRPr="00CB2E00" w:rsidRDefault="000A1599" w:rsidP="000A1599">
      <w:pPr>
        <w:ind w:left="720"/>
        <w:rPr>
          <w:rFonts w:ascii="Times New Roman" w:hAnsi="Times New Roman"/>
          <w:b/>
          <w:bCs/>
          <w:sz w:val="24"/>
          <w:szCs w:val="24"/>
        </w:rPr>
      </w:pPr>
      <w:r w:rsidRPr="000A1599">
        <w:rPr>
          <w:rFonts w:ascii="Times New Roman" w:hAnsi="Times New Roman"/>
          <w:sz w:val="24"/>
          <w:szCs w:val="24"/>
        </w:rPr>
        <w:t>b. Resolution authorizing the Mayor to sign the Weston &amp; Sampson proposal for SSES</w:t>
      </w:r>
      <w:r>
        <w:rPr>
          <w:rFonts w:ascii="Times New Roman" w:hAnsi="Times New Roman"/>
          <w:sz w:val="24"/>
          <w:szCs w:val="24"/>
        </w:rPr>
        <w:t>,</w:t>
      </w:r>
      <w:r w:rsidRPr="000A1599">
        <w:rPr>
          <w:rFonts w:ascii="Times New Roman" w:hAnsi="Times New Roman"/>
          <w:sz w:val="24"/>
          <w:szCs w:val="24"/>
        </w:rPr>
        <w:t xml:space="preserve"> Phase 3</w:t>
      </w:r>
      <w:r>
        <w:rPr>
          <w:rFonts w:ascii="Times New Roman" w:hAnsi="Times New Roman"/>
          <w:sz w:val="24"/>
          <w:szCs w:val="24"/>
        </w:rPr>
        <w:t>,</w:t>
      </w:r>
      <w:r w:rsidRPr="000A1599">
        <w:rPr>
          <w:rFonts w:ascii="Times New Roman" w:hAnsi="Times New Roman"/>
          <w:sz w:val="24"/>
          <w:szCs w:val="24"/>
        </w:rPr>
        <w:t xml:space="preserve"> Sub-Basins </w:t>
      </w:r>
      <w:r>
        <w:rPr>
          <w:rFonts w:ascii="Times New Roman" w:hAnsi="Times New Roman"/>
          <w:sz w:val="24"/>
          <w:szCs w:val="24"/>
        </w:rPr>
        <w:t>2 &amp; 10, Year 2 Construction Amendment No. 1 – Pond 3 Sewer Rehabilitation – See documents</w:t>
      </w:r>
      <w:r w:rsidR="006978E1" w:rsidRPr="00A970B4">
        <w:rPr>
          <w:rFonts w:ascii="Times New Roman" w:hAnsi="Times New Roman"/>
          <w:sz w:val="24"/>
          <w:szCs w:val="24"/>
        </w:rPr>
        <w:br/>
      </w:r>
    </w:p>
    <w:p w14:paraId="1BEC027C" w14:textId="78CABBC5" w:rsidR="000A1599" w:rsidRDefault="00A970B4" w:rsidP="000A1599">
      <w:pPr>
        <w:ind w:left="360"/>
        <w:rPr>
          <w:rFonts w:ascii="Times New Roman" w:hAnsi="Times New Roman"/>
          <w:bCs/>
          <w:sz w:val="24"/>
          <w:szCs w:val="24"/>
        </w:rPr>
      </w:pPr>
      <w:r>
        <w:rPr>
          <w:rFonts w:ascii="Times New Roman" w:hAnsi="Times New Roman"/>
          <w:b/>
          <w:bCs/>
          <w:sz w:val="24"/>
          <w:szCs w:val="24"/>
        </w:rPr>
        <w:t xml:space="preserve">10. </w:t>
      </w:r>
      <w:r w:rsidR="00A10145" w:rsidRPr="00A970B4">
        <w:rPr>
          <w:rFonts w:ascii="Times New Roman" w:hAnsi="Times New Roman"/>
          <w:b/>
          <w:bCs/>
          <w:sz w:val="24"/>
          <w:szCs w:val="24"/>
        </w:rPr>
        <w:t>New Business</w:t>
      </w:r>
    </w:p>
    <w:p w14:paraId="7A635FD8" w14:textId="5D422047" w:rsidR="00A970B4" w:rsidRDefault="000A1599" w:rsidP="00572297">
      <w:pPr>
        <w:ind w:left="720"/>
        <w:rPr>
          <w:rFonts w:ascii="Times New Roman" w:hAnsi="Times New Roman"/>
          <w:b/>
          <w:bCs/>
          <w:sz w:val="24"/>
          <w:szCs w:val="24"/>
        </w:rPr>
      </w:pPr>
      <w:r w:rsidRPr="000A1599">
        <w:rPr>
          <w:rFonts w:ascii="Times New Roman" w:hAnsi="Times New Roman"/>
          <w:color w:val="333333"/>
          <w:sz w:val="24"/>
          <w:szCs w:val="24"/>
          <w:shd w:val="clear" w:color="auto" w:fill="FFFFFF"/>
        </w:rPr>
        <w:t>a. Resolution authorizing the Village to participate in the Low-Income Household Water Assistance Program (LIHWAP) helps low-income households pay the cost of water and sewer services and for the Mayor to sign the vendor agreement. The program can assist households who have past due bills (arrears) for water and/or sewer services.</w:t>
      </w:r>
      <w:r w:rsidR="00C46BC3">
        <w:rPr>
          <w:rFonts w:ascii="Times New Roman" w:hAnsi="Times New Roman"/>
          <w:color w:val="333333"/>
          <w:sz w:val="24"/>
          <w:szCs w:val="24"/>
          <w:shd w:val="clear" w:color="auto" w:fill="FFFFFF"/>
        </w:rPr>
        <w:br/>
        <w:t>b. Resolve that the Mayor may negotiate with Town Recreation Coordinator Claire Dougher regarding a lease agreement for the summer ca</w:t>
      </w:r>
      <w:r w:rsidR="00E973F2">
        <w:rPr>
          <w:rFonts w:ascii="Times New Roman" w:hAnsi="Times New Roman"/>
          <w:color w:val="333333"/>
          <w:sz w:val="24"/>
          <w:szCs w:val="24"/>
          <w:shd w:val="clear" w:color="auto" w:fill="FFFFFF"/>
        </w:rPr>
        <w:t>m</w:t>
      </w:r>
      <w:r w:rsidR="00C46BC3">
        <w:rPr>
          <w:rFonts w:ascii="Times New Roman" w:hAnsi="Times New Roman"/>
          <w:color w:val="333333"/>
          <w:sz w:val="24"/>
          <w:szCs w:val="24"/>
          <w:shd w:val="clear" w:color="auto" w:fill="FFFFFF"/>
        </w:rPr>
        <w:t>p use of the Wee Wah Park.</w:t>
      </w:r>
      <w:r w:rsidR="00CB140C">
        <w:rPr>
          <w:rFonts w:ascii="Times New Roman" w:hAnsi="Times New Roman"/>
          <w:color w:val="333333"/>
          <w:sz w:val="24"/>
          <w:szCs w:val="24"/>
          <w:shd w:val="clear" w:color="auto" w:fill="FFFFFF"/>
        </w:rPr>
        <w:t xml:space="preserve"> Any agreement will be subject to board approval.</w:t>
      </w:r>
    </w:p>
    <w:p w14:paraId="0A06B488" w14:textId="77777777" w:rsidR="00A970B4" w:rsidRPr="00A970B4" w:rsidRDefault="00A970B4" w:rsidP="00A970B4">
      <w:pPr>
        <w:rPr>
          <w:rFonts w:ascii="Times New Roman" w:hAnsi="Times New Roman"/>
          <w:b/>
          <w:bCs/>
          <w:sz w:val="24"/>
          <w:szCs w:val="24"/>
        </w:rPr>
      </w:pPr>
    </w:p>
    <w:p w14:paraId="7D91B5FE" w14:textId="026F0AEF" w:rsidR="00A10145" w:rsidRPr="00DA572A" w:rsidRDefault="00A970B4" w:rsidP="00A970B4">
      <w:pPr>
        <w:ind w:left="360"/>
        <w:rPr>
          <w:rFonts w:ascii="Times New Roman" w:hAnsi="Times New Roman"/>
          <w:bCs/>
          <w:sz w:val="24"/>
          <w:szCs w:val="24"/>
        </w:rPr>
      </w:pPr>
      <w:r>
        <w:rPr>
          <w:rFonts w:ascii="Times New Roman" w:hAnsi="Times New Roman"/>
          <w:b/>
          <w:sz w:val="24"/>
          <w:szCs w:val="24"/>
        </w:rPr>
        <w:t xml:space="preserve">11. </w:t>
      </w:r>
      <w:r w:rsidR="00A10145" w:rsidRPr="00A970B4">
        <w:rPr>
          <w:rFonts w:ascii="Times New Roman" w:hAnsi="Times New Roman"/>
          <w:b/>
          <w:sz w:val="24"/>
          <w:szCs w:val="24"/>
        </w:rPr>
        <w:t>Audit of Claims</w:t>
      </w:r>
      <w:r>
        <w:rPr>
          <w:rFonts w:ascii="Times New Roman" w:hAnsi="Times New Roman"/>
          <w:b/>
          <w:sz w:val="24"/>
          <w:szCs w:val="24"/>
        </w:rPr>
        <w:br/>
        <w:t xml:space="preserve">12. </w:t>
      </w:r>
      <w:r w:rsidR="00A10145" w:rsidRPr="00CB2E00">
        <w:rPr>
          <w:rFonts w:ascii="Times New Roman" w:hAnsi="Times New Roman"/>
          <w:b/>
          <w:sz w:val="24"/>
          <w:szCs w:val="24"/>
        </w:rPr>
        <w:t>Executive Session</w:t>
      </w:r>
    </w:p>
    <w:p w14:paraId="588AEEED" w14:textId="5DCC026E" w:rsidR="00A10145" w:rsidRPr="00A970B4" w:rsidRDefault="00A970B4" w:rsidP="00A970B4">
      <w:pPr>
        <w:ind w:left="360"/>
        <w:rPr>
          <w:rFonts w:ascii="Times New Roman" w:hAnsi="Times New Roman"/>
          <w:b/>
          <w:sz w:val="24"/>
          <w:szCs w:val="24"/>
        </w:rPr>
      </w:pPr>
      <w:r>
        <w:rPr>
          <w:rFonts w:ascii="Times New Roman" w:hAnsi="Times New Roman"/>
          <w:b/>
          <w:sz w:val="24"/>
          <w:szCs w:val="24"/>
        </w:rPr>
        <w:t xml:space="preserve">13. </w:t>
      </w:r>
      <w:r w:rsidR="00A10145" w:rsidRPr="00A970B4">
        <w:rPr>
          <w:rFonts w:ascii="Times New Roman" w:hAnsi="Times New Roman"/>
          <w:b/>
          <w:sz w:val="24"/>
          <w:szCs w:val="24"/>
        </w:rPr>
        <w:t>Adjournment</w:t>
      </w:r>
      <w:r w:rsidR="00A10145" w:rsidRPr="00A970B4">
        <w:rPr>
          <w:rFonts w:ascii="Times New Roman" w:hAnsi="Times New Roman"/>
          <w:b/>
          <w:sz w:val="24"/>
          <w:szCs w:val="24"/>
        </w:rPr>
        <w:br/>
      </w:r>
    </w:p>
    <w:p w14:paraId="50C5F920" w14:textId="55F3270D" w:rsidR="00E84AD3" w:rsidRDefault="00E84AD3" w:rsidP="00E84AD3">
      <w:pPr>
        <w:rPr>
          <w:rFonts w:ascii="Times New Roman" w:hAnsi="Times New Roman"/>
          <w:bCs/>
          <w:sz w:val="24"/>
          <w:szCs w:val="24"/>
        </w:rPr>
      </w:pPr>
    </w:p>
    <w:p w14:paraId="23B6AC5D" w14:textId="66561F14" w:rsidR="000A1599" w:rsidRDefault="00E84AD3" w:rsidP="005C6751">
      <w:pPr>
        <w:jc w:val="center"/>
        <w:rPr>
          <w:rFonts w:ascii="Times New Roman" w:hAnsi="Times New Roman"/>
          <w:bCs/>
          <w:sz w:val="24"/>
          <w:szCs w:val="24"/>
        </w:rPr>
      </w:pPr>
      <w:r w:rsidRPr="00E84AD3">
        <w:rPr>
          <w:rFonts w:ascii="Times New Roman" w:hAnsi="Times New Roman"/>
          <w:bCs/>
          <w:i/>
          <w:iCs/>
          <w:sz w:val="24"/>
          <w:szCs w:val="24"/>
        </w:rPr>
        <w:t>Any other items that come before the Board</w:t>
      </w:r>
    </w:p>
    <w:sectPr w:rsidR="000A1599" w:rsidSect="000850AA">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56A15" w14:textId="77777777" w:rsidR="00B1132D" w:rsidRDefault="00B1132D">
      <w:r>
        <w:separator/>
      </w:r>
    </w:p>
  </w:endnote>
  <w:endnote w:type="continuationSeparator" w:id="0">
    <w:p w14:paraId="42D94BD5" w14:textId="77777777" w:rsidR="00B1132D" w:rsidRDefault="00B11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merican Typewriter">
    <w:altName w:val="Arial"/>
    <w:panose1 w:val="02090604020004020304"/>
    <w:charset w:val="4D"/>
    <w:family w:val="roman"/>
    <w:pitch w:val="variable"/>
    <w:sig w:usb0="A000006F" w:usb1="00000019" w:usb2="00000000" w:usb3="00000000" w:csb0="0000011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3EFF5" w14:textId="77777777" w:rsidR="00E17C46" w:rsidRDefault="00E17C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5D68" w14:textId="337E23BD" w:rsidR="008A2440" w:rsidRDefault="008A2440">
    <w:pPr>
      <w:pStyle w:val="Footer"/>
    </w:pPr>
    <w:r>
      <w:rPr>
        <w:noProof/>
      </w:rPr>
      <w:drawing>
        <wp:inline distT="0" distB="0" distL="0" distR="0" wp14:anchorId="092DDAF6" wp14:editId="60932626">
          <wp:extent cx="638175" cy="609539"/>
          <wp:effectExtent l="0" t="0" r="0" b="635"/>
          <wp:docPr id="3" name="Picture 3" descr="A picture containing text, picture 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picture fr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44245" cy="61533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9278" w14:textId="77777777" w:rsidR="00E17C46" w:rsidRDefault="00E17C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4181E" w14:textId="77777777" w:rsidR="00B1132D" w:rsidRDefault="00B1132D">
      <w:r>
        <w:separator/>
      </w:r>
    </w:p>
  </w:footnote>
  <w:footnote w:type="continuationSeparator" w:id="0">
    <w:p w14:paraId="769AF68A" w14:textId="77777777" w:rsidR="00B1132D" w:rsidRDefault="00B113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3EBFF" w14:textId="0344CC89" w:rsidR="008D4C3C" w:rsidRDefault="00B1132D">
    <w:pPr>
      <w:pStyle w:val="Header"/>
    </w:pPr>
    <w:r>
      <w:rPr>
        <w:noProof/>
      </w:rPr>
      <w:pict w14:anchorId="7CE1F3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518157" o:spid="_x0000_s1027" type="#_x0000_t136" alt="" style="position:absolute;margin-left:0;margin-top:0;width:266.25pt;height:41.25pt;rotation:315;z-index:-2516546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merican Typewriter&quot;" string="Draft in progress"/>
          <w10:wrap anchorx="margin" anchory="margin"/>
        </v:shape>
      </w:pict>
    </w:r>
    <w:r w:rsidR="00335AE7">
      <w:rPr>
        <w:noProof/>
      </w:rPr>
      <mc:AlternateContent>
        <mc:Choice Requires="wps">
          <w:drawing>
            <wp:anchor distT="0" distB="0" distL="114300" distR="114300" simplePos="0" relativeHeight="251656704" behindDoc="1" locked="0" layoutInCell="0" allowOverlap="1" wp14:anchorId="5AA22220" wp14:editId="19041BF1">
              <wp:simplePos x="0" y="0"/>
              <wp:positionH relativeFrom="margin">
                <wp:align>center</wp:align>
              </wp:positionH>
              <wp:positionV relativeFrom="margin">
                <wp:align>center</wp:align>
              </wp:positionV>
              <wp:extent cx="6814820" cy="2725420"/>
              <wp:effectExtent l="0" t="1847850" r="0" b="14941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14820" cy="27254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B323DF9" w14:textId="77777777" w:rsidR="00335AE7" w:rsidRDefault="00335AE7" w:rsidP="00335AE7">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AA22220" id="_x0000_t202" coordsize="21600,21600" o:spt="202" path="m,l,21600r21600,l21600,xe">
              <v:stroke joinstyle="miter"/>
              <v:path gradientshapeok="t" o:connecttype="rect"/>
            </v:shapetype>
            <v:shape id="Text Box 2" o:spid="_x0000_s1026" type="#_x0000_t202" style="position:absolute;margin-left:0;margin-top:0;width:536.6pt;height:214.6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" o:allowincell="f" filled="f" stroked="f">
              <v:stroke joinstyle="round"/>
              <o:lock v:ext="edit" shapetype="t"/>
              <v:textbox style="mso-fit-shape-to-text:t">
                <w:txbxContent>
                  <w:p w14:paraId="7B323DF9" w14:textId="77777777" w:rsidR="00335AE7" w:rsidRDefault="00335AE7" w:rsidP="00335AE7">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1410E" w14:textId="222502A9" w:rsidR="000850AA" w:rsidRPr="00183315" w:rsidRDefault="00B1132D" w:rsidP="000850AA">
    <w:pPr>
      <w:pStyle w:val="Header"/>
      <w:tabs>
        <w:tab w:val="clear" w:pos="4320"/>
        <w:tab w:val="clear" w:pos="8640"/>
      </w:tabs>
      <w:rPr>
        <w:sz w:val="16"/>
        <w:szCs w:val="16"/>
      </w:rPr>
    </w:pPr>
    <w:r>
      <w:rPr>
        <w:noProof/>
      </w:rPr>
      <w:pict w14:anchorId="75F70F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518158" o:spid="_x0000_s1026" type="#_x0000_t136" alt="" style="position:absolute;margin-left:0;margin-top:0;width:266.25pt;height:41.25pt;rotation:315;z-index:-25165260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merican Typewriter&quot;" string="Draft in progress"/>
          <w10:wrap anchorx="margin" anchory="margin"/>
        </v:shape>
      </w:pict>
    </w:r>
    <w:r w:rsidR="000850AA" w:rsidRPr="00183315">
      <w:rPr>
        <w:sz w:val="16"/>
        <w:szCs w:val="16"/>
      </w:rPr>
      <w:t>INCORPORATED 1952</w:t>
    </w:r>
    <w:r w:rsidR="000850AA" w:rsidRPr="00183315">
      <w:rPr>
        <w:sz w:val="16"/>
        <w:szCs w:val="16"/>
      </w:rPr>
      <w:tab/>
    </w:r>
    <w:r w:rsidR="000850AA" w:rsidRPr="00183315">
      <w:rPr>
        <w:sz w:val="16"/>
        <w:szCs w:val="16"/>
      </w:rPr>
      <w:tab/>
    </w:r>
    <w:r w:rsidR="000850AA" w:rsidRPr="00183315">
      <w:rPr>
        <w:sz w:val="16"/>
        <w:szCs w:val="16"/>
      </w:rPr>
      <w:tab/>
    </w:r>
    <w:r w:rsidR="000850AA" w:rsidRPr="00183315">
      <w:rPr>
        <w:sz w:val="16"/>
        <w:szCs w:val="16"/>
      </w:rPr>
      <w:tab/>
    </w:r>
    <w:r w:rsidR="000850AA" w:rsidRPr="00183315">
      <w:rPr>
        <w:sz w:val="16"/>
        <w:szCs w:val="16"/>
      </w:rPr>
      <w:tab/>
    </w:r>
    <w:r w:rsidR="000850AA" w:rsidRPr="00183315">
      <w:rPr>
        <w:sz w:val="16"/>
        <w:szCs w:val="16"/>
      </w:rPr>
      <w:tab/>
    </w:r>
    <w:r w:rsidR="000850AA" w:rsidRPr="00183315">
      <w:rPr>
        <w:sz w:val="16"/>
        <w:szCs w:val="16"/>
      </w:rPr>
      <w:tab/>
      <w:t xml:space="preserve">    VILLAGE BOARD MEETING</w:t>
    </w:r>
  </w:p>
  <w:p w14:paraId="24E97E05" w14:textId="77777777" w:rsidR="000850AA" w:rsidRPr="00183315" w:rsidRDefault="000850AA" w:rsidP="000850AA">
    <w:pPr>
      <w:ind w:right="-612"/>
      <w:rPr>
        <w:rFonts w:ascii="Times New Roman" w:hAnsi="Times New Roman"/>
        <w:sz w:val="16"/>
        <w:szCs w:val="16"/>
      </w:rPr>
    </w:pPr>
    <w:r w:rsidRPr="00183315">
      <w:rPr>
        <w:rFonts w:ascii="Times New Roman" w:hAnsi="Times New Roman"/>
        <w:sz w:val="16"/>
        <w:szCs w:val="16"/>
      </w:rPr>
      <w:t>(845) 351-4745 (Voice)</w:t>
    </w:r>
    <w:r w:rsidRPr="00183315">
      <w:rPr>
        <w:rFonts w:ascii="Times New Roman" w:hAnsi="Times New Roman"/>
        <w:sz w:val="16"/>
        <w:szCs w:val="16"/>
      </w:rPr>
      <w:tab/>
    </w:r>
    <w:r w:rsidRPr="00183315">
      <w:rPr>
        <w:rFonts w:ascii="Times New Roman" w:hAnsi="Times New Roman"/>
        <w:sz w:val="16"/>
        <w:szCs w:val="16"/>
      </w:rPr>
      <w:tab/>
    </w:r>
    <w:r w:rsidRPr="00183315">
      <w:rPr>
        <w:rFonts w:ascii="Times New Roman" w:hAnsi="Times New Roman"/>
        <w:sz w:val="16"/>
        <w:szCs w:val="16"/>
      </w:rPr>
      <w:tab/>
    </w:r>
    <w:r w:rsidRPr="00183315">
      <w:rPr>
        <w:rFonts w:ascii="Times New Roman" w:hAnsi="Times New Roman"/>
        <w:sz w:val="16"/>
        <w:szCs w:val="16"/>
      </w:rPr>
      <w:tab/>
    </w:r>
    <w:r w:rsidRPr="00183315">
      <w:rPr>
        <w:rFonts w:ascii="Times New Roman" w:hAnsi="Times New Roman"/>
        <w:sz w:val="16"/>
        <w:szCs w:val="16"/>
      </w:rPr>
      <w:tab/>
    </w:r>
    <w:r w:rsidRPr="00183315">
      <w:rPr>
        <w:rFonts w:ascii="Times New Roman" w:hAnsi="Times New Roman"/>
        <w:sz w:val="16"/>
        <w:szCs w:val="16"/>
      </w:rPr>
      <w:tab/>
    </w:r>
    <w:r w:rsidRPr="00183315">
      <w:rPr>
        <w:rFonts w:ascii="Times New Roman" w:hAnsi="Times New Roman"/>
        <w:sz w:val="16"/>
        <w:szCs w:val="16"/>
      </w:rPr>
      <w:tab/>
      <w:t>THIRD WEDNESDAY OF EACH MONTH</w:t>
    </w:r>
  </w:p>
  <w:p w14:paraId="2C9447AE" w14:textId="77777777" w:rsidR="000850AA" w:rsidRPr="00183315" w:rsidRDefault="000850AA" w:rsidP="000850AA">
    <w:pPr>
      <w:rPr>
        <w:rFonts w:ascii="Times New Roman" w:hAnsi="Times New Roman"/>
        <w:sz w:val="16"/>
        <w:szCs w:val="16"/>
      </w:rPr>
    </w:pPr>
    <w:r w:rsidRPr="00183315">
      <w:rPr>
        <w:rFonts w:ascii="Times New Roman" w:hAnsi="Times New Roman"/>
        <w:sz w:val="16"/>
        <w:szCs w:val="16"/>
      </w:rPr>
      <w:t>(845) 351-2668 (Fax)</w:t>
    </w:r>
  </w:p>
  <w:p w14:paraId="4F8EAB16" w14:textId="77777777" w:rsidR="000850AA" w:rsidRPr="00183315" w:rsidRDefault="000850AA" w:rsidP="000850AA">
    <w:pPr>
      <w:ind w:left="540" w:hanging="540"/>
      <w:rPr>
        <w:rFonts w:ascii="Times New Roman" w:hAnsi="Times New Roman"/>
        <w:sz w:val="16"/>
        <w:szCs w:val="16"/>
      </w:rPr>
    </w:pPr>
    <w:r w:rsidRPr="00183315">
      <w:rPr>
        <w:rFonts w:ascii="Times New Roman" w:hAnsi="Times New Roman"/>
        <w:sz w:val="16"/>
        <w:szCs w:val="16"/>
      </w:rPr>
      <w:t>Website: tuxedopark-ny.gov</w:t>
    </w:r>
  </w:p>
  <w:p w14:paraId="27387757" w14:textId="48E6572D" w:rsidR="008D4C3C" w:rsidRDefault="00335AE7">
    <w:pPr>
      <w:pStyle w:val="Header"/>
    </w:pPr>
    <w:r>
      <w:rPr>
        <w:noProof/>
      </w:rPr>
      <mc:AlternateContent>
        <mc:Choice Requires="wps">
          <w:drawing>
            <wp:anchor distT="0" distB="0" distL="114300" distR="114300" simplePos="0" relativeHeight="251657728" behindDoc="1" locked="0" layoutInCell="0" allowOverlap="1" wp14:anchorId="4DB098C2" wp14:editId="0AE12AC3">
              <wp:simplePos x="0" y="0"/>
              <wp:positionH relativeFrom="margin">
                <wp:align>center</wp:align>
              </wp:positionH>
              <wp:positionV relativeFrom="margin">
                <wp:align>center</wp:align>
              </wp:positionV>
              <wp:extent cx="6814820" cy="2725420"/>
              <wp:effectExtent l="0" t="1847850" r="0" b="149415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814820" cy="27254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7582AB2" w14:textId="77777777" w:rsidR="00335AE7" w:rsidRDefault="00335AE7" w:rsidP="00335AE7">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DB098C2" id="_x0000_t202" coordsize="21600,21600" o:spt="202" path="m,l,21600r21600,l21600,xe">
              <v:stroke joinstyle="miter"/>
              <v:path gradientshapeok="t" o:connecttype="rect"/>
            </v:shapetype>
            <v:shape id="Text Box 1" o:spid="_x0000_s1027" type="#_x0000_t202" style="position:absolute;margin-left:0;margin-top:0;width:536.6pt;height:214.6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" o:allowincell="f" filled="f" stroked="f">
              <v:stroke joinstyle="round"/>
              <o:lock v:ext="edit" shapetype="t"/>
              <v:textbox style="mso-fit-shape-to-text:t">
                <w:txbxContent>
                  <w:p w14:paraId="47582AB2" w14:textId="77777777" w:rsidR="00335AE7" w:rsidRDefault="00335AE7" w:rsidP="00335AE7">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BE4D1" w14:textId="2E6C6B2C" w:rsidR="00E17C46" w:rsidRDefault="00B1132D">
    <w:pPr>
      <w:pStyle w:val="Header"/>
    </w:pPr>
    <w:r>
      <w:rPr>
        <w:noProof/>
      </w:rPr>
      <w:pict w14:anchorId="230268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1518156" o:spid="_x0000_s1025" type="#_x0000_t136" alt="" style="position:absolute;margin-left:0;margin-top:0;width:266.25pt;height:41.25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merican Typewriter&quot;" string="Draft in progres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670C"/>
    <w:multiLevelType w:val="hybridMultilevel"/>
    <w:tmpl w:val="8C76F266"/>
    <w:lvl w:ilvl="0" w:tplc="E556CC86">
      <w:start w:val="1"/>
      <w:numFmt w:val="decimal"/>
      <w:lvlText w:val="%1."/>
      <w:lvlJc w:val="left"/>
      <w:pPr>
        <w:ind w:left="720" w:hanging="360"/>
      </w:pPr>
      <w:rPr>
        <w:rFonts w:hint="default"/>
        <w:b/>
        <w:bCs w:val="0"/>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13C56"/>
    <w:multiLevelType w:val="hybridMultilevel"/>
    <w:tmpl w:val="DB1EBB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EF925BF"/>
    <w:multiLevelType w:val="hybridMultilevel"/>
    <w:tmpl w:val="852EAFE6"/>
    <w:lvl w:ilvl="0" w:tplc="7A581CD2">
      <w:start w:val="1"/>
      <w:numFmt w:val="decimal"/>
      <w:lvlText w:val="%1."/>
      <w:lvlJc w:val="left"/>
      <w:pPr>
        <w:ind w:left="720" w:hanging="360"/>
      </w:pPr>
      <w:rPr>
        <w:rFonts w:hint="default"/>
        <w:b w:val="0"/>
        <w:bCs/>
        <w:u w:val="none"/>
      </w:rPr>
    </w:lvl>
    <w:lvl w:ilvl="1" w:tplc="04090019">
      <w:start w:val="1"/>
      <w:numFmt w:val="lowerLetter"/>
      <w:lvlText w:val="%2."/>
      <w:lvlJc w:val="left"/>
      <w:pPr>
        <w:ind w:left="1440" w:hanging="360"/>
      </w:pPr>
    </w:lvl>
    <w:lvl w:ilvl="2" w:tplc="447835DE">
      <w:numFmt w:val="bullet"/>
      <w:lvlText w:val="•"/>
      <w:lvlJc w:val="left"/>
      <w:pPr>
        <w:ind w:left="2160" w:hanging="180"/>
      </w:pPr>
      <w:rPr>
        <w:rFonts w:hint="default"/>
        <w:lang w:val="en-US" w:eastAsia="en-US" w:bidi="ar-SA"/>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B4173"/>
    <w:multiLevelType w:val="hybridMultilevel"/>
    <w:tmpl w:val="DA105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D5CF6"/>
    <w:multiLevelType w:val="hybridMultilevel"/>
    <w:tmpl w:val="6308C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810AA"/>
    <w:multiLevelType w:val="hybridMultilevel"/>
    <w:tmpl w:val="DC820EC2"/>
    <w:lvl w:ilvl="0" w:tplc="CC600E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1B74FC"/>
    <w:multiLevelType w:val="multilevel"/>
    <w:tmpl w:val="874A9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D12FBB"/>
    <w:multiLevelType w:val="hybridMultilevel"/>
    <w:tmpl w:val="2DDEF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085595"/>
    <w:multiLevelType w:val="hybridMultilevel"/>
    <w:tmpl w:val="FE50DA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332DA2"/>
    <w:multiLevelType w:val="hybridMultilevel"/>
    <w:tmpl w:val="6308C5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E525BF9"/>
    <w:multiLevelType w:val="hybridMultilevel"/>
    <w:tmpl w:val="400C9F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C4656"/>
    <w:multiLevelType w:val="hybridMultilevel"/>
    <w:tmpl w:val="6308C5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CA4565"/>
    <w:multiLevelType w:val="hybridMultilevel"/>
    <w:tmpl w:val="75A251D6"/>
    <w:lvl w:ilvl="0" w:tplc="ECF2AFEA">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797787"/>
    <w:multiLevelType w:val="hybridMultilevel"/>
    <w:tmpl w:val="DA36E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B36427"/>
    <w:multiLevelType w:val="hybridMultilevel"/>
    <w:tmpl w:val="0568A3D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75E5731"/>
    <w:multiLevelType w:val="hybridMultilevel"/>
    <w:tmpl w:val="523AFA9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9649F0"/>
    <w:multiLevelType w:val="hybridMultilevel"/>
    <w:tmpl w:val="6308C5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D12C00"/>
    <w:multiLevelType w:val="hybridMultilevel"/>
    <w:tmpl w:val="A73C58BE"/>
    <w:lvl w:ilvl="0" w:tplc="0409000F">
      <w:start w:val="1"/>
      <w:numFmt w:val="decimal"/>
      <w:lvlText w:val="%1."/>
      <w:lvlJc w:val="left"/>
      <w:pPr>
        <w:ind w:left="630" w:hanging="360"/>
      </w:pPr>
      <w:rPr>
        <w:rFonts w:hint="default"/>
      </w:rPr>
    </w:lvl>
    <w:lvl w:ilvl="1" w:tplc="D9C4F846">
      <w:start w:val="1"/>
      <w:numFmt w:val="lowerLetter"/>
      <w:lvlText w:val="%2."/>
      <w:lvlJc w:val="left"/>
      <w:pPr>
        <w:ind w:left="1350" w:hanging="360"/>
      </w:pPr>
      <w:rPr>
        <w:rFonts w:ascii="Times New Roman" w:eastAsia="Times" w:hAnsi="Times New Roman" w:cs="Times New Roman"/>
      </w:rPr>
    </w:lvl>
    <w:lvl w:ilvl="2" w:tplc="0409001B">
      <w:start w:val="1"/>
      <w:numFmt w:val="lowerRoman"/>
      <w:lvlText w:val="%3."/>
      <w:lvlJc w:val="right"/>
      <w:pPr>
        <w:ind w:left="2160" w:hanging="180"/>
      </w:pPr>
    </w:lvl>
    <w:lvl w:ilvl="3" w:tplc="1E6C92C0">
      <w:start w:val="1"/>
      <w:numFmt w:val="decimal"/>
      <w:lvlText w:val="%4)"/>
      <w:lvlJc w:val="left"/>
      <w:pPr>
        <w:ind w:left="3240" w:hanging="720"/>
      </w:pPr>
      <w:rPr>
        <w:rFonts w:ascii="Times New Roman" w:eastAsia="Times"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4D34F8"/>
    <w:multiLevelType w:val="hybridMultilevel"/>
    <w:tmpl w:val="6608D160"/>
    <w:lvl w:ilvl="0" w:tplc="B1A810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3292E62"/>
    <w:multiLevelType w:val="hybridMultilevel"/>
    <w:tmpl w:val="4BC8917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8D42524"/>
    <w:multiLevelType w:val="hybridMultilevel"/>
    <w:tmpl w:val="3EDA7FFA"/>
    <w:lvl w:ilvl="0" w:tplc="04090019">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93F301F"/>
    <w:multiLevelType w:val="hybridMultilevel"/>
    <w:tmpl w:val="2E1EBF38"/>
    <w:lvl w:ilvl="0" w:tplc="FF7E35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DCE2E78"/>
    <w:multiLevelType w:val="hybridMultilevel"/>
    <w:tmpl w:val="E9760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6C2B9A"/>
    <w:multiLevelType w:val="hybridMultilevel"/>
    <w:tmpl w:val="E94A83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A96995"/>
    <w:multiLevelType w:val="hybridMultilevel"/>
    <w:tmpl w:val="6308C5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B810C36"/>
    <w:multiLevelType w:val="hybridMultilevel"/>
    <w:tmpl w:val="5FF0ED60"/>
    <w:lvl w:ilvl="0" w:tplc="04090019">
      <w:start w:val="1"/>
      <w:numFmt w:val="low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6" w15:restartNumberingAfterBreak="0">
    <w:nsid w:val="6DE66689"/>
    <w:multiLevelType w:val="hybridMultilevel"/>
    <w:tmpl w:val="BAC8201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E947569"/>
    <w:multiLevelType w:val="multilevel"/>
    <w:tmpl w:val="3264A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F155A08"/>
    <w:multiLevelType w:val="hybridMultilevel"/>
    <w:tmpl w:val="6C0C8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2E1652"/>
    <w:multiLevelType w:val="hybridMultilevel"/>
    <w:tmpl w:val="FD5447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0941EA1"/>
    <w:multiLevelType w:val="hybridMultilevel"/>
    <w:tmpl w:val="60B803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09F45C4"/>
    <w:multiLevelType w:val="hybridMultilevel"/>
    <w:tmpl w:val="6D2CA5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1E40D9E"/>
    <w:multiLevelType w:val="hybridMultilevel"/>
    <w:tmpl w:val="2DA8F47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3D626A9"/>
    <w:multiLevelType w:val="hybridMultilevel"/>
    <w:tmpl w:val="9C18CA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BB3B51"/>
    <w:multiLevelType w:val="hybridMultilevel"/>
    <w:tmpl w:val="ACC81FB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9C716E5"/>
    <w:multiLevelType w:val="hybridMultilevel"/>
    <w:tmpl w:val="0CA6A50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11580285">
    <w:abstractNumId w:val="17"/>
  </w:num>
  <w:num w:numId="2" w16cid:durableId="621959752">
    <w:abstractNumId w:val="3"/>
  </w:num>
  <w:num w:numId="3" w16cid:durableId="732432210">
    <w:abstractNumId w:val="14"/>
  </w:num>
  <w:num w:numId="4" w16cid:durableId="752750301">
    <w:abstractNumId w:val="7"/>
  </w:num>
  <w:num w:numId="5" w16cid:durableId="421494708">
    <w:abstractNumId w:val="12"/>
  </w:num>
  <w:num w:numId="6" w16cid:durableId="80227581">
    <w:abstractNumId w:val="21"/>
  </w:num>
  <w:num w:numId="7" w16cid:durableId="1437481508">
    <w:abstractNumId w:val="18"/>
  </w:num>
  <w:num w:numId="8" w16cid:durableId="2132895718">
    <w:abstractNumId w:val="5"/>
  </w:num>
  <w:num w:numId="9" w16cid:durableId="1234586048">
    <w:abstractNumId w:val="13"/>
  </w:num>
  <w:num w:numId="10" w16cid:durableId="1987590072">
    <w:abstractNumId w:val="11"/>
  </w:num>
  <w:num w:numId="11" w16cid:durableId="1685090715">
    <w:abstractNumId w:val="19"/>
  </w:num>
  <w:num w:numId="12" w16cid:durableId="671957260">
    <w:abstractNumId w:val="1"/>
  </w:num>
  <w:num w:numId="13" w16cid:durableId="451753721">
    <w:abstractNumId w:val="29"/>
  </w:num>
  <w:num w:numId="14" w16cid:durableId="1473669907">
    <w:abstractNumId w:val="6"/>
  </w:num>
  <w:num w:numId="15" w16cid:durableId="540480843">
    <w:abstractNumId w:val="26"/>
  </w:num>
  <w:num w:numId="16" w16cid:durableId="799148527">
    <w:abstractNumId w:val="23"/>
  </w:num>
  <w:num w:numId="17" w16cid:durableId="782268274">
    <w:abstractNumId w:val="28"/>
  </w:num>
  <w:num w:numId="18" w16cid:durableId="474880350">
    <w:abstractNumId w:val="31"/>
  </w:num>
  <w:num w:numId="19" w16cid:durableId="1901549142">
    <w:abstractNumId w:val="4"/>
  </w:num>
  <w:num w:numId="20" w16cid:durableId="1582256084">
    <w:abstractNumId w:val="16"/>
  </w:num>
  <w:num w:numId="21" w16cid:durableId="2071615449">
    <w:abstractNumId w:val="22"/>
  </w:num>
  <w:num w:numId="22" w16cid:durableId="1154220793">
    <w:abstractNumId w:val="34"/>
  </w:num>
  <w:num w:numId="23" w16cid:durableId="1388384133">
    <w:abstractNumId w:val="0"/>
  </w:num>
  <w:num w:numId="24" w16cid:durableId="4479373">
    <w:abstractNumId w:val="2"/>
  </w:num>
  <w:num w:numId="25" w16cid:durableId="1151409800">
    <w:abstractNumId w:val="20"/>
  </w:num>
  <w:num w:numId="26" w16cid:durableId="1175680816">
    <w:abstractNumId w:val="35"/>
  </w:num>
  <w:num w:numId="27" w16cid:durableId="1836801210">
    <w:abstractNumId w:val="32"/>
  </w:num>
  <w:num w:numId="28" w16cid:durableId="1259873456">
    <w:abstractNumId w:val="15"/>
  </w:num>
  <w:num w:numId="29" w16cid:durableId="1737432904">
    <w:abstractNumId w:val="10"/>
  </w:num>
  <w:num w:numId="30" w16cid:durableId="766001900">
    <w:abstractNumId w:val="30"/>
  </w:num>
  <w:num w:numId="31" w16cid:durableId="1178537858">
    <w:abstractNumId w:val="8"/>
  </w:num>
  <w:num w:numId="32" w16cid:durableId="1763649734">
    <w:abstractNumId w:val="25"/>
  </w:num>
  <w:num w:numId="33" w16cid:durableId="1151210639">
    <w:abstractNumId w:val="33"/>
  </w:num>
  <w:num w:numId="34" w16cid:durableId="444349053">
    <w:abstractNumId w:val="27"/>
  </w:num>
  <w:num w:numId="35" w16cid:durableId="953512164">
    <w:abstractNumId w:val="24"/>
  </w:num>
  <w:num w:numId="36" w16cid:durableId="15553298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MLUwMDAzMLQ0MTVU0lEKTi0uzszPAykwtawFAPUp1WgtAAAA"/>
  </w:docVars>
  <w:rsids>
    <w:rsidRoot w:val="00335AE7"/>
    <w:rsid w:val="00001894"/>
    <w:rsid w:val="0000380E"/>
    <w:rsid w:val="000072FB"/>
    <w:rsid w:val="000200F3"/>
    <w:rsid w:val="00026911"/>
    <w:rsid w:val="00027377"/>
    <w:rsid w:val="00033F89"/>
    <w:rsid w:val="00042D9E"/>
    <w:rsid w:val="00043FCF"/>
    <w:rsid w:val="0004449D"/>
    <w:rsid w:val="00045009"/>
    <w:rsid w:val="0005799D"/>
    <w:rsid w:val="00067F6B"/>
    <w:rsid w:val="00072733"/>
    <w:rsid w:val="00083809"/>
    <w:rsid w:val="000850AA"/>
    <w:rsid w:val="00092A5B"/>
    <w:rsid w:val="00095CAA"/>
    <w:rsid w:val="000A0791"/>
    <w:rsid w:val="000A1599"/>
    <w:rsid w:val="000A4D92"/>
    <w:rsid w:val="000A55BB"/>
    <w:rsid w:val="000B0CD0"/>
    <w:rsid w:val="000B13AA"/>
    <w:rsid w:val="000B13F1"/>
    <w:rsid w:val="000B34D6"/>
    <w:rsid w:val="000C296D"/>
    <w:rsid w:val="000C6962"/>
    <w:rsid w:val="000D4111"/>
    <w:rsid w:val="000E3C56"/>
    <w:rsid w:val="000E4461"/>
    <w:rsid w:val="000E5D32"/>
    <w:rsid w:val="000F09D8"/>
    <w:rsid w:val="00102680"/>
    <w:rsid w:val="00104158"/>
    <w:rsid w:val="001130E3"/>
    <w:rsid w:val="00131CC0"/>
    <w:rsid w:val="0014017F"/>
    <w:rsid w:val="00141C55"/>
    <w:rsid w:val="00146C1C"/>
    <w:rsid w:val="00160093"/>
    <w:rsid w:val="00170B78"/>
    <w:rsid w:val="001725BD"/>
    <w:rsid w:val="0017628D"/>
    <w:rsid w:val="00180E56"/>
    <w:rsid w:val="00181EDE"/>
    <w:rsid w:val="00183315"/>
    <w:rsid w:val="00194597"/>
    <w:rsid w:val="00195B01"/>
    <w:rsid w:val="001A32F5"/>
    <w:rsid w:val="001B4DF6"/>
    <w:rsid w:val="001B58AE"/>
    <w:rsid w:val="001C098C"/>
    <w:rsid w:val="001C137E"/>
    <w:rsid w:val="001C326F"/>
    <w:rsid w:val="001C3D49"/>
    <w:rsid w:val="001C52C5"/>
    <w:rsid w:val="001C58E1"/>
    <w:rsid w:val="001D79B2"/>
    <w:rsid w:val="002040B0"/>
    <w:rsid w:val="00206369"/>
    <w:rsid w:val="00212326"/>
    <w:rsid w:val="00213EA6"/>
    <w:rsid w:val="00214D2D"/>
    <w:rsid w:val="00215B53"/>
    <w:rsid w:val="00231F3A"/>
    <w:rsid w:val="002349AF"/>
    <w:rsid w:val="0025030F"/>
    <w:rsid w:val="002530A7"/>
    <w:rsid w:val="00260469"/>
    <w:rsid w:val="002641A7"/>
    <w:rsid w:val="002655DD"/>
    <w:rsid w:val="00271583"/>
    <w:rsid w:val="00271DBF"/>
    <w:rsid w:val="00273FC7"/>
    <w:rsid w:val="00275F99"/>
    <w:rsid w:val="002777D9"/>
    <w:rsid w:val="002808D9"/>
    <w:rsid w:val="002838A4"/>
    <w:rsid w:val="00284522"/>
    <w:rsid w:val="002A4DD1"/>
    <w:rsid w:val="002B12A6"/>
    <w:rsid w:val="002B29FD"/>
    <w:rsid w:val="002B346B"/>
    <w:rsid w:val="002E0412"/>
    <w:rsid w:val="002F218B"/>
    <w:rsid w:val="00300C62"/>
    <w:rsid w:val="00300F02"/>
    <w:rsid w:val="003138B1"/>
    <w:rsid w:val="0031712B"/>
    <w:rsid w:val="00323E17"/>
    <w:rsid w:val="003253B8"/>
    <w:rsid w:val="00325ED8"/>
    <w:rsid w:val="00326B19"/>
    <w:rsid w:val="00332F63"/>
    <w:rsid w:val="00333556"/>
    <w:rsid w:val="00334124"/>
    <w:rsid w:val="00335AE7"/>
    <w:rsid w:val="00341120"/>
    <w:rsid w:val="00342ABF"/>
    <w:rsid w:val="003474CC"/>
    <w:rsid w:val="00351750"/>
    <w:rsid w:val="00351D5C"/>
    <w:rsid w:val="00362C95"/>
    <w:rsid w:val="00371080"/>
    <w:rsid w:val="003A5F34"/>
    <w:rsid w:val="003B2E60"/>
    <w:rsid w:val="003C0BA0"/>
    <w:rsid w:val="003C172B"/>
    <w:rsid w:val="003C769E"/>
    <w:rsid w:val="003D18A1"/>
    <w:rsid w:val="003D1FF0"/>
    <w:rsid w:val="003D4C64"/>
    <w:rsid w:val="003D7664"/>
    <w:rsid w:val="003E1C2C"/>
    <w:rsid w:val="003E5BE8"/>
    <w:rsid w:val="003E7E63"/>
    <w:rsid w:val="003F69D4"/>
    <w:rsid w:val="0040519D"/>
    <w:rsid w:val="0041423A"/>
    <w:rsid w:val="0042203D"/>
    <w:rsid w:val="00426122"/>
    <w:rsid w:val="00427ED8"/>
    <w:rsid w:val="00440E2D"/>
    <w:rsid w:val="00443252"/>
    <w:rsid w:val="00446690"/>
    <w:rsid w:val="00460E3D"/>
    <w:rsid w:val="00481443"/>
    <w:rsid w:val="0048441E"/>
    <w:rsid w:val="00484DD8"/>
    <w:rsid w:val="00487886"/>
    <w:rsid w:val="004967F0"/>
    <w:rsid w:val="004A06D6"/>
    <w:rsid w:val="004B1EFD"/>
    <w:rsid w:val="004B4681"/>
    <w:rsid w:val="004B696C"/>
    <w:rsid w:val="004C0AC3"/>
    <w:rsid w:val="004C77EB"/>
    <w:rsid w:val="004D421D"/>
    <w:rsid w:val="004D63E7"/>
    <w:rsid w:val="004E02D0"/>
    <w:rsid w:val="004E168D"/>
    <w:rsid w:val="004E4C19"/>
    <w:rsid w:val="004E7717"/>
    <w:rsid w:val="00500F31"/>
    <w:rsid w:val="00505E73"/>
    <w:rsid w:val="005100F0"/>
    <w:rsid w:val="00517151"/>
    <w:rsid w:val="00524652"/>
    <w:rsid w:val="00524956"/>
    <w:rsid w:val="0053148A"/>
    <w:rsid w:val="00533B81"/>
    <w:rsid w:val="00542497"/>
    <w:rsid w:val="00553AA2"/>
    <w:rsid w:val="00562D3E"/>
    <w:rsid w:val="0056579D"/>
    <w:rsid w:val="00572297"/>
    <w:rsid w:val="00585A48"/>
    <w:rsid w:val="005917B2"/>
    <w:rsid w:val="0059254E"/>
    <w:rsid w:val="005967B8"/>
    <w:rsid w:val="0059729E"/>
    <w:rsid w:val="00597C59"/>
    <w:rsid w:val="005A698D"/>
    <w:rsid w:val="005B120A"/>
    <w:rsid w:val="005B6436"/>
    <w:rsid w:val="005C413A"/>
    <w:rsid w:val="005C6751"/>
    <w:rsid w:val="005C6D53"/>
    <w:rsid w:val="005D59BD"/>
    <w:rsid w:val="005E2051"/>
    <w:rsid w:val="005E5AA7"/>
    <w:rsid w:val="005F572D"/>
    <w:rsid w:val="006013E0"/>
    <w:rsid w:val="006121A8"/>
    <w:rsid w:val="00632B3C"/>
    <w:rsid w:val="0065162B"/>
    <w:rsid w:val="00653551"/>
    <w:rsid w:val="00662CEC"/>
    <w:rsid w:val="00673A0A"/>
    <w:rsid w:val="00686D9D"/>
    <w:rsid w:val="0069313E"/>
    <w:rsid w:val="00695FFD"/>
    <w:rsid w:val="006978E1"/>
    <w:rsid w:val="006A65E4"/>
    <w:rsid w:val="006B05EF"/>
    <w:rsid w:val="006B2FCE"/>
    <w:rsid w:val="006C219F"/>
    <w:rsid w:val="006F5F4F"/>
    <w:rsid w:val="00704D28"/>
    <w:rsid w:val="00720C89"/>
    <w:rsid w:val="007248E2"/>
    <w:rsid w:val="00725B88"/>
    <w:rsid w:val="00736100"/>
    <w:rsid w:val="007361C7"/>
    <w:rsid w:val="007375B1"/>
    <w:rsid w:val="00737A57"/>
    <w:rsid w:val="00743875"/>
    <w:rsid w:val="0077693C"/>
    <w:rsid w:val="00777038"/>
    <w:rsid w:val="007802B3"/>
    <w:rsid w:val="00792935"/>
    <w:rsid w:val="00795C55"/>
    <w:rsid w:val="007A0699"/>
    <w:rsid w:val="007A1CF3"/>
    <w:rsid w:val="007A42F2"/>
    <w:rsid w:val="007A5AC8"/>
    <w:rsid w:val="007B4280"/>
    <w:rsid w:val="007B5C48"/>
    <w:rsid w:val="007B623B"/>
    <w:rsid w:val="007C648F"/>
    <w:rsid w:val="007D1468"/>
    <w:rsid w:val="007D1769"/>
    <w:rsid w:val="007D2E1F"/>
    <w:rsid w:val="007D2F3C"/>
    <w:rsid w:val="007D34D1"/>
    <w:rsid w:val="007E1F9D"/>
    <w:rsid w:val="007E34B7"/>
    <w:rsid w:val="007E44C0"/>
    <w:rsid w:val="007E5CB4"/>
    <w:rsid w:val="007F0EF7"/>
    <w:rsid w:val="007F2289"/>
    <w:rsid w:val="007F4A3F"/>
    <w:rsid w:val="007F5251"/>
    <w:rsid w:val="007F60C3"/>
    <w:rsid w:val="00802D64"/>
    <w:rsid w:val="00803318"/>
    <w:rsid w:val="00814887"/>
    <w:rsid w:val="00815ADD"/>
    <w:rsid w:val="00815EF8"/>
    <w:rsid w:val="00817E79"/>
    <w:rsid w:val="00831083"/>
    <w:rsid w:val="00843766"/>
    <w:rsid w:val="008475B0"/>
    <w:rsid w:val="00855296"/>
    <w:rsid w:val="00856076"/>
    <w:rsid w:val="00864EB6"/>
    <w:rsid w:val="008701F6"/>
    <w:rsid w:val="008A2440"/>
    <w:rsid w:val="008B1A5C"/>
    <w:rsid w:val="008B33C6"/>
    <w:rsid w:val="008B3D64"/>
    <w:rsid w:val="008C2D4D"/>
    <w:rsid w:val="008C580B"/>
    <w:rsid w:val="008C7F49"/>
    <w:rsid w:val="008D54AD"/>
    <w:rsid w:val="008E01D5"/>
    <w:rsid w:val="008F2230"/>
    <w:rsid w:val="008F39DB"/>
    <w:rsid w:val="008F5DE8"/>
    <w:rsid w:val="008F65CF"/>
    <w:rsid w:val="008F7C95"/>
    <w:rsid w:val="00901C4D"/>
    <w:rsid w:val="00906DCD"/>
    <w:rsid w:val="00912D05"/>
    <w:rsid w:val="00912D8A"/>
    <w:rsid w:val="00917CA7"/>
    <w:rsid w:val="00937C23"/>
    <w:rsid w:val="00944EC5"/>
    <w:rsid w:val="00946D77"/>
    <w:rsid w:val="009511E8"/>
    <w:rsid w:val="00951288"/>
    <w:rsid w:val="00951FBD"/>
    <w:rsid w:val="00956893"/>
    <w:rsid w:val="0096205C"/>
    <w:rsid w:val="00965785"/>
    <w:rsid w:val="009672F7"/>
    <w:rsid w:val="00984EE4"/>
    <w:rsid w:val="009A016A"/>
    <w:rsid w:val="009A2FD0"/>
    <w:rsid w:val="009A3EDC"/>
    <w:rsid w:val="009A5B95"/>
    <w:rsid w:val="009B1F41"/>
    <w:rsid w:val="009B5D46"/>
    <w:rsid w:val="009C15E9"/>
    <w:rsid w:val="009C266F"/>
    <w:rsid w:val="009C2B5A"/>
    <w:rsid w:val="009C4F6E"/>
    <w:rsid w:val="009D2D20"/>
    <w:rsid w:val="009E0AB2"/>
    <w:rsid w:val="009E1578"/>
    <w:rsid w:val="009E2A63"/>
    <w:rsid w:val="009E4FC6"/>
    <w:rsid w:val="009F30D2"/>
    <w:rsid w:val="00A0380C"/>
    <w:rsid w:val="00A04F09"/>
    <w:rsid w:val="00A06C73"/>
    <w:rsid w:val="00A10145"/>
    <w:rsid w:val="00A14552"/>
    <w:rsid w:val="00A1456D"/>
    <w:rsid w:val="00A158A2"/>
    <w:rsid w:val="00A20A28"/>
    <w:rsid w:val="00A242C3"/>
    <w:rsid w:val="00A246E4"/>
    <w:rsid w:val="00A35947"/>
    <w:rsid w:val="00A37968"/>
    <w:rsid w:val="00A52B07"/>
    <w:rsid w:val="00A52C04"/>
    <w:rsid w:val="00A54AB8"/>
    <w:rsid w:val="00A607DF"/>
    <w:rsid w:val="00A60DFA"/>
    <w:rsid w:val="00A66DBC"/>
    <w:rsid w:val="00A70C27"/>
    <w:rsid w:val="00A72315"/>
    <w:rsid w:val="00A734FD"/>
    <w:rsid w:val="00A802AF"/>
    <w:rsid w:val="00A8686C"/>
    <w:rsid w:val="00A903F8"/>
    <w:rsid w:val="00A949F9"/>
    <w:rsid w:val="00A970B4"/>
    <w:rsid w:val="00A97893"/>
    <w:rsid w:val="00AA48B5"/>
    <w:rsid w:val="00AA687A"/>
    <w:rsid w:val="00AB5939"/>
    <w:rsid w:val="00AC0DE9"/>
    <w:rsid w:val="00AC6800"/>
    <w:rsid w:val="00AC6B04"/>
    <w:rsid w:val="00AD1EFB"/>
    <w:rsid w:val="00AD41C2"/>
    <w:rsid w:val="00AD7C9F"/>
    <w:rsid w:val="00AE236E"/>
    <w:rsid w:val="00AE4607"/>
    <w:rsid w:val="00AE5228"/>
    <w:rsid w:val="00AE5761"/>
    <w:rsid w:val="00AE6A59"/>
    <w:rsid w:val="00AF26EF"/>
    <w:rsid w:val="00AF4507"/>
    <w:rsid w:val="00AF6676"/>
    <w:rsid w:val="00B00CDF"/>
    <w:rsid w:val="00B053F2"/>
    <w:rsid w:val="00B059E4"/>
    <w:rsid w:val="00B05A52"/>
    <w:rsid w:val="00B05AFE"/>
    <w:rsid w:val="00B1132D"/>
    <w:rsid w:val="00B168B1"/>
    <w:rsid w:val="00B26922"/>
    <w:rsid w:val="00B409E9"/>
    <w:rsid w:val="00B42E4A"/>
    <w:rsid w:val="00B51963"/>
    <w:rsid w:val="00B55113"/>
    <w:rsid w:val="00B57599"/>
    <w:rsid w:val="00B57B0A"/>
    <w:rsid w:val="00B676C7"/>
    <w:rsid w:val="00B73456"/>
    <w:rsid w:val="00B773FA"/>
    <w:rsid w:val="00BA096C"/>
    <w:rsid w:val="00BA19E7"/>
    <w:rsid w:val="00BA201A"/>
    <w:rsid w:val="00BB2747"/>
    <w:rsid w:val="00BC33E3"/>
    <w:rsid w:val="00BC62E2"/>
    <w:rsid w:val="00BC775E"/>
    <w:rsid w:val="00BD223E"/>
    <w:rsid w:val="00BD40F2"/>
    <w:rsid w:val="00BD7C08"/>
    <w:rsid w:val="00BD7CD4"/>
    <w:rsid w:val="00BE2F15"/>
    <w:rsid w:val="00BE486D"/>
    <w:rsid w:val="00BE797F"/>
    <w:rsid w:val="00C145CF"/>
    <w:rsid w:val="00C204E5"/>
    <w:rsid w:val="00C24E20"/>
    <w:rsid w:val="00C32AE2"/>
    <w:rsid w:val="00C46BC3"/>
    <w:rsid w:val="00C55514"/>
    <w:rsid w:val="00C55DC6"/>
    <w:rsid w:val="00C60692"/>
    <w:rsid w:val="00C62019"/>
    <w:rsid w:val="00C62D2C"/>
    <w:rsid w:val="00C66DF9"/>
    <w:rsid w:val="00C86DDD"/>
    <w:rsid w:val="00C91B0E"/>
    <w:rsid w:val="00C9302A"/>
    <w:rsid w:val="00C95BE5"/>
    <w:rsid w:val="00CA5A7C"/>
    <w:rsid w:val="00CB080F"/>
    <w:rsid w:val="00CB140C"/>
    <w:rsid w:val="00CB2306"/>
    <w:rsid w:val="00CB2E00"/>
    <w:rsid w:val="00CB43AA"/>
    <w:rsid w:val="00CB6514"/>
    <w:rsid w:val="00CB6808"/>
    <w:rsid w:val="00CB7803"/>
    <w:rsid w:val="00CC11EC"/>
    <w:rsid w:val="00CD4BAD"/>
    <w:rsid w:val="00CD7C64"/>
    <w:rsid w:val="00CE1BFD"/>
    <w:rsid w:val="00CE3E1D"/>
    <w:rsid w:val="00CE4A09"/>
    <w:rsid w:val="00CE4EDE"/>
    <w:rsid w:val="00CF1DFF"/>
    <w:rsid w:val="00D03B7B"/>
    <w:rsid w:val="00D04519"/>
    <w:rsid w:val="00D16446"/>
    <w:rsid w:val="00D20986"/>
    <w:rsid w:val="00D424C7"/>
    <w:rsid w:val="00D46149"/>
    <w:rsid w:val="00D5305F"/>
    <w:rsid w:val="00D6774A"/>
    <w:rsid w:val="00D72107"/>
    <w:rsid w:val="00D761C4"/>
    <w:rsid w:val="00D82C19"/>
    <w:rsid w:val="00D82CB1"/>
    <w:rsid w:val="00D83F5C"/>
    <w:rsid w:val="00D936FD"/>
    <w:rsid w:val="00DA243D"/>
    <w:rsid w:val="00DA2E0D"/>
    <w:rsid w:val="00DA4502"/>
    <w:rsid w:val="00DA572A"/>
    <w:rsid w:val="00DB1D57"/>
    <w:rsid w:val="00DB695C"/>
    <w:rsid w:val="00DB70E1"/>
    <w:rsid w:val="00DC7B8F"/>
    <w:rsid w:val="00DD23CD"/>
    <w:rsid w:val="00DE6086"/>
    <w:rsid w:val="00DF0E77"/>
    <w:rsid w:val="00DF1C91"/>
    <w:rsid w:val="00DF29EF"/>
    <w:rsid w:val="00DF65B1"/>
    <w:rsid w:val="00E0534E"/>
    <w:rsid w:val="00E128C9"/>
    <w:rsid w:val="00E141AA"/>
    <w:rsid w:val="00E14334"/>
    <w:rsid w:val="00E1684A"/>
    <w:rsid w:val="00E17A22"/>
    <w:rsid w:val="00E17C46"/>
    <w:rsid w:val="00E3296E"/>
    <w:rsid w:val="00E36084"/>
    <w:rsid w:val="00E37508"/>
    <w:rsid w:val="00E37936"/>
    <w:rsid w:val="00E506A6"/>
    <w:rsid w:val="00E6239D"/>
    <w:rsid w:val="00E62CD4"/>
    <w:rsid w:val="00E63DD8"/>
    <w:rsid w:val="00E65503"/>
    <w:rsid w:val="00E70D4C"/>
    <w:rsid w:val="00E73025"/>
    <w:rsid w:val="00E73569"/>
    <w:rsid w:val="00E73841"/>
    <w:rsid w:val="00E75B04"/>
    <w:rsid w:val="00E763ED"/>
    <w:rsid w:val="00E8151A"/>
    <w:rsid w:val="00E8325B"/>
    <w:rsid w:val="00E83E56"/>
    <w:rsid w:val="00E84AD3"/>
    <w:rsid w:val="00E905C2"/>
    <w:rsid w:val="00E91AA9"/>
    <w:rsid w:val="00E92B7C"/>
    <w:rsid w:val="00E96DD7"/>
    <w:rsid w:val="00E973F2"/>
    <w:rsid w:val="00EA7B18"/>
    <w:rsid w:val="00EB36FA"/>
    <w:rsid w:val="00EC456B"/>
    <w:rsid w:val="00EC5D5C"/>
    <w:rsid w:val="00EC661D"/>
    <w:rsid w:val="00ED0646"/>
    <w:rsid w:val="00ED19DF"/>
    <w:rsid w:val="00ED3467"/>
    <w:rsid w:val="00ED3FB6"/>
    <w:rsid w:val="00ED5EB6"/>
    <w:rsid w:val="00EE04AE"/>
    <w:rsid w:val="00F00B73"/>
    <w:rsid w:val="00F027C5"/>
    <w:rsid w:val="00F05D54"/>
    <w:rsid w:val="00F12F57"/>
    <w:rsid w:val="00F16FC3"/>
    <w:rsid w:val="00F17D93"/>
    <w:rsid w:val="00F22BFA"/>
    <w:rsid w:val="00F32D06"/>
    <w:rsid w:val="00F35E19"/>
    <w:rsid w:val="00F42093"/>
    <w:rsid w:val="00F5215B"/>
    <w:rsid w:val="00F655AD"/>
    <w:rsid w:val="00F71D85"/>
    <w:rsid w:val="00F73E32"/>
    <w:rsid w:val="00F8541C"/>
    <w:rsid w:val="00F92AB1"/>
    <w:rsid w:val="00F93DA6"/>
    <w:rsid w:val="00FC2271"/>
    <w:rsid w:val="00FC354E"/>
    <w:rsid w:val="00FC44FB"/>
    <w:rsid w:val="00FD7C38"/>
    <w:rsid w:val="00FE1423"/>
    <w:rsid w:val="00FE4C77"/>
    <w:rsid w:val="00FE64EC"/>
    <w:rsid w:val="00FE7BF5"/>
    <w:rsid w:val="00FF3D72"/>
    <w:rsid w:val="00FF483B"/>
    <w:rsid w:val="00FF71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0215CF"/>
  <w15:chartTrackingRefBased/>
  <w15:docId w15:val="{10641F47-5322-46C8-9D9E-4B2C50D49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AE7"/>
    <w:pPr>
      <w:spacing w:after="0" w:line="240" w:lineRule="auto"/>
    </w:pPr>
    <w:rPr>
      <w:rFonts w:ascii="American Typewriter" w:eastAsia="Times" w:hAnsi="American Typewriter"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35AE7"/>
    <w:pPr>
      <w:tabs>
        <w:tab w:val="center" w:pos="4320"/>
        <w:tab w:val="right" w:pos="8640"/>
      </w:tabs>
      <w:ind w:right="-360"/>
    </w:pPr>
    <w:rPr>
      <w:rFonts w:ascii="Times New Roman" w:eastAsia="Times New Roman" w:hAnsi="Times New Roman"/>
      <w:spacing w:val="14"/>
      <w:sz w:val="18"/>
    </w:rPr>
  </w:style>
  <w:style w:type="character" w:customStyle="1" w:styleId="HeaderChar">
    <w:name w:val="Header Char"/>
    <w:basedOn w:val="DefaultParagraphFont"/>
    <w:link w:val="Header"/>
    <w:rsid w:val="00335AE7"/>
    <w:rPr>
      <w:rFonts w:ascii="Times New Roman" w:eastAsia="Times New Roman" w:hAnsi="Times New Roman" w:cs="Times New Roman"/>
      <w:spacing w:val="14"/>
      <w:sz w:val="18"/>
      <w:szCs w:val="20"/>
    </w:rPr>
  </w:style>
  <w:style w:type="paragraph" w:styleId="ListParagraph">
    <w:name w:val="List Paragraph"/>
    <w:basedOn w:val="Normal"/>
    <w:uiPriority w:val="34"/>
    <w:qFormat/>
    <w:rsid w:val="00335AE7"/>
    <w:pPr>
      <w:ind w:left="720"/>
      <w:contextualSpacing/>
    </w:pPr>
  </w:style>
  <w:style w:type="paragraph" w:styleId="Footer">
    <w:name w:val="footer"/>
    <w:basedOn w:val="Normal"/>
    <w:link w:val="FooterChar"/>
    <w:uiPriority w:val="99"/>
    <w:unhideWhenUsed/>
    <w:rsid w:val="00335AE7"/>
    <w:pPr>
      <w:tabs>
        <w:tab w:val="center" w:pos="4680"/>
        <w:tab w:val="right" w:pos="9360"/>
      </w:tabs>
    </w:pPr>
  </w:style>
  <w:style w:type="character" w:customStyle="1" w:styleId="FooterChar">
    <w:name w:val="Footer Char"/>
    <w:basedOn w:val="DefaultParagraphFont"/>
    <w:link w:val="Footer"/>
    <w:uiPriority w:val="99"/>
    <w:rsid w:val="00335AE7"/>
    <w:rPr>
      <w:rFonts w:ascii="American Typewriter" w:eastAsia="Times" w:hAnsi="American Typewriter" w:cs="Times New Roman"/>
      <w:sz w:val="28"/>
      <w:szCs w:val="20"/>
    </w:rPr>
  </w:style>
  <w:style w:type="paragraph" w:styleId="NormalWeb">
    <w:name w:val="Normal (Web)"/>
    <w:basedOn w:val="Normal"/>
    <w:uiPriority w:val="99"/>
    <w:semiHidden/>
    <w:unhideWhenUsed/>
    <w:rsid w:val="00335AE7"/>
    <w:pPr>
      <w:spacing w:before="100" w:beforeAutospacing="1" w:after="100" w:afterAutospacing="1"/>
    </w:pPr>
    <w:rPr>
      <w:rFonts w:ascii="Times New Roman" w:eastAsiaTheme="minorEastAsia" w:hAnsi="Times New Roman"/>
      <w:sz w:val="24"/>
      <w:szCs w:val="24"/>
    </w:rPr>
  </w:style>
  <w:style w:type="paragraph" w:customStyle="1" w:styleId="xxxxxxmsonormal">
    <w:name w:val="x_x_x_xxxmsonormal"/>
    <w:basedOn w:val="Normal"/>
    <w:rsid w:val="00F42093"/>
    <w:pPr>
      <w:spacing w:before="100" w:beforeAutospacing="1" w:after="100" w:afterAutospacing="1"/>
    </w:pPr>
    <w:rPr>
      <w:rFonts w:ascii="Times New Roman" w:eastAsia="Times New Roman" w:hAnsi="Times New Roman"/>
      <w:sz w:val="24"/>
      <w:szCs w:val="24"/>
    </w:rPr>
  </w:style>
  <w:style w:type="paragraph" w:customStyle="1" w:styleId="Default">
    <w:name w:val="Default"/>
    <w:rsid w:val="006B2FC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215B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B53"/>
    <w:rPr>
      <w:rFonts w:ascii="Segoe UI" w:eastAsia="Times" w:hAnsi="Segoe UI" w:cs="Segoe UI"/>
      <w:sz w:val="18"/>
      <w:szCs w:val="18"/>
    </w:rPr>
  </w:style>
  <w:style w:type="character" w:styleId="Strong">
    <w:name w:val="Strong"/>
    <w:basedOn w:val="DefaultParagraphFont"/>
    <w:uiPriority w:val="22"/>
    <w:qFormat/>
    <w:rsid w:val="0069313E"/>
    <w:rPr>
      <w:b/>
      <w:bCs/>
    </w:rPr>
  </w:style>
  <w:style w:type="character" w:styleId="Emphasis">
    <w:name w:val="Emphasis"/>
    <w:basedOn w:val="DefaultParagraphFont"/>
    <w:uiPriority w:val="20"/>
    <w:qFormat/>
    <w:rsid w:val="00ED3FB6"/>
    <w:rPr>
      <w:i/>
      <w:iCs/>
    </w:rPr>
  </w:style>
  <w:style w:type="paragraph" w:customStyle="1" w:styleId="xmsonormal">
    <w:name w:val="x_msonormal"/>
    <w:basedOn w:val="Normal"/>
    <w:rsid w:val="00FC2271"/>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00093">
      <w:bodyDiv w:val="1"/>
      <w:marLeft w:val="0"/>
      <w:marRight w:val="0"/>
      <w:marTop w:val="0"/>
      <w:marBottom w:val="0"/>
      <w:divBdr>
        <w:top w:val="none" w:sz="0" w:space="0" w:color="auto"/>
        <w:left w:val="none" w:sz="0" w:space="0" w:color="auto"/>
        <w:bottom w:val="none" w:sz="0" w:space="0" w:color="auto"/>
        <w:right w:val="none" w:sz="0" w:space="0" w:color="auto"/>
      </w:divBdr>
    </w:div>
    <w:div w:id="584803957">
      <w:bodyDiv w:val="1"/>
      <w:marLeft w:val="0"/>
      <w:marRight w:val="0"/>
      <w:marTop w:val="0"/>
      <w:marBottom w:val="0"/>
      <w:divBdr>
        <w:top w:val="none" w:sz="0" w:space="0" w:color="auto"/>
        <w:left w:val="none" w:sz="0" w:space="0" w:color="auto"/>
        <w:bottom w:val="none" w:sz="0" w:space="0" w:color="auto"/>
        <w:right w:val="none" w:sz="0" w:space="0" w:color="auto"/>
      </w:divBdr>
    </w:div>
    <w:div w:id="1021325013">
      <w:bodyDiv w:val="1"/>
      <w:marLeft w:val="0"/>
      <w:marRight w:val="0"/>
      <w:marTop w:val="0"/>
      <w:marBottom w:val="0"/>
      <w:divBdr>
        <w:top w:val="none" w:sz="0" w:space="0" w:color="auto"/>
        <w:left w:val="none" w:sz="0" w:space="0" w:color="auto"/>
        <w:bottom w:val="none" w:sz="0" w:space="0" w:color="auto"/>
        <w:right w:val="none" w:sz="0" w:space="0" w:color="auto"/>
      </w:divBdr>
    </w:div>
    <w:div w:id="1774671816">
      <w:bodyDiv w:val="1"/>
      <w:marLeft w:val="0"/>
      <w:marRight w:val="0"/>
      <w:marTop w:val="0"/>
      <w:marBottom w:val="0"/>
      <w:divBdr>
        <w:top w:val="none" w:sz="0" w:space="0" w:color="auto"/>
        <w:left w:val="none" w:sz="0" w:space="0" w:color="auto"/>
        <w:bottom w:val="none" w:sz="0" w:space="0" w:color="auto"/>
        <w:right w:val="none" w:sz="0" w:space="0" w:color="auto"/>
      </w:divBdr>
    </w:div>
    <w:div w:id="1979188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7B523-9623-4AE1-AD89-6B1169D7C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Matthews</dc:creator>
  <cp:keywords/>
  <dc:description/>
  <cp:lastModifiedBy>Mary Elizabeth Vaught</cp:lastModifiedBy>
  <cp:revision>2</cp:revision>
  <cp:lastPrinted>2021-10-25T16:14:00Z</cp:lastPrinted>
  <dcterms:created xsi:type="dcterms:W3CDTF">2022-03-16T14:03:00Z</dcterms:created>
  <dcterms:modified xsi:type="dcterms:W3CDTF">2022-03-16T14:03:00Z</dcterms:modified>
</cp:coreProperties>
</file>